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3"/>
        <w:gridCol w:w="2837"/>
        <w:gridCol w:w="850"/>
        <w:gridCol w:w="1475"/>
        <w:gridCol w:w="84"/>
        <w:gridCol w:w="993"/>
        <w:gridCol w:w="436"/>
        <w:gridCol w:w="1400"/>
      </w:tblGrid>
      <w:tr w:rsidR="00C77873" w:rsidRPr="00EA7752" w14:paraId="31F811BA" w14:textId="77777777" w:rsidTr="00926BDC">
        <w:tc>
          <w:tcPr>
            <w:tcW w:w="8228" w:type="dxa"/>
            <w:gridSpan w:val="7"/>
            <w:shd w:val="solid" w:color="auto" w:fill="auto"/>
          </w:tcPr>
          <w:p w14:paraId="700E5C18" w14:textId="3A033B40" w:rsidR="00004CD4" w:rsidRPr="00284023" w:rsidRDefault="00004CD4" w:rsidP="00284023">
            <w:pPr>
              <w:jc w:val="center"/>
              <w:rPr>
                <w:rFonts w:ascii="Arial" w:hAnsi="Arial" w:cs="Arial"/>
                <w:b/>
                <w:bCs/>
                <w:sz w:val="32"/>
                <w:szCs w:val="36"/>
              </w:rPr>
            </w:pPr>
            <w:r w:rsidRPr="00284023">
              <w:rPr>
                <w:rFonts w:ascii="Arial" w:hAnsi="Arial" w:cs="Arial"/>
                <w:b/>
                <w:bCs/>
                <w:sz w:val="32"/>
                <w:szCs w:val="36"/>
              </w:rPr>
              <w:t>Evaluation Sheet</w:t>
            </w:r>
            <w:r w:rsidR="004B7587">
              <w:rPr>
                <w:rFonts w:ascii="Arial" w:hAnsi="Arial" w:cs="Arial"/>
                <w:b/>
                <w:bCs/>
                <w:sz w:val="32"/>
                <w:szCs w:val="36"/>
              </w:rPr>
              <w:t xml:space="preserve"> – Session Facilitation</w:t>
            </w:r>
          </w:p>
          <w:p w14:paraId="2D3C0CF8" w14:textId="0481047F" w:rsidR="00C77873" w:rsidRPr="00284023" w:rsidRDefault="00004CD4" w:rsidP="00284023">
            <w:pPr>
              <w:jc w:val="center"/>
              <w:rPr>
                <w:rFonts w:ascii="Arial" w:hAnsi="Arial" w:cs="Arial"/>
                <w:b/>
                <w:bCs/>
                <w:sz w:val="32"/>
                <w:szCs w:val="36"/>
              </w:rPr>
            </w:pPr>
            <w:r w:rsidRPr="00284023">
              <w:rPr>
                <w:rFonts w:ascii="Arial" w:hAnsi="Arial" w:cs="Arial"/>
                <w:b/>
                <w:bCs/>
                <w:sz w:val="32"/>
                <w:szCs w:val="36"/>
              </w:rPr>
              <w:t>[</w:t>
            </w:r>
            <w:r w:rsidR="008B7051">
              <w:rPr>
                <w:rFonts w:ascii="Arial" w:hAnsi="Arial" w:cs="Arial"/>
                <w:b/>
                <w:bCs/>
                <w:sz w:val="32"/>
                <w:szCs w:val="36"/>
              </w:rPr>
              <w:t>PE</w:t>
            </w:r>
            <w:r w:rsidR="00C77873" w:rsidRPr="00284023">
              <w:rPr>
                <w:rFonts w:ascii="Arial" w:hAnsi="Arial" w:cs="Arial"/>
                <w:b/>
                <w:bCs/>
                <w:sz w:val="32"/>
                <w:szCs w:val="36"/>
              </w:rPr>
              <w:t xml:space="preserve"> Session</w:t>
            </w:r>
            <w:r w:rsidRPr="00284023">
              <w:rPr>
                <w:rFonts w:ascii="Arial" w:hAnsi="Arial" w:cs="Arial"/>
                <w:b/>
                <w:bCs/>
                <w:sz w:val="32"/>
                <w:szCs w:val="36"/>
              </w:rPr>
              <w:t>]</w:t>
            </w:r>
          </w:p>
        </w:tc>
        <w:tc>
          <w:tcPr>
            <w:tcW w:w="1400" w:type="dxa"/>
          </w:tcPr>
          <w:p w14:paraId="26D50187" w14:textId="77777777" w:rsidR="00284023" w:rsidRDefault="00C77873" w:rsidP="00284023">
            <w:pPr>
              <w:jc w:val="center"/>
              <w:rPr>
                <w:rFonts w:ascii="Arial" w:hAnsi="Arial" w:cs="Arial"/>
              </w:rPr>
            </w:pPr>
            <w:r w:rsidRPr="00284023">
              <w:rPr>
                <w:rFonts w:ascii="Arial" w:hAnsi="Arial" w:cs="Arial"/>
              </w:rPr>
              <w:t>Sheet ID</w:t>
            </w:r>
            <w:r w:rsidR="00284023">
              <w:rPr>
                <w:rFonts w:ascii="Arial" w:hAnsi="Arial" w:cs="Arial"/>
              </w:rPr>
              <w:t>:</w:t>
            </w:r>
          </w:p>
          <w:p w14:paraId="73CA464E" w14:textId="64962738" w:rsidR="00C77873" w:rsidRPr="00284023" w:rsidRDefault="00247ED4" w:rsidP="00284023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44"/>
                <w:szCs w:val="48"/>
              </w:rPr>
              <w:t>B</w:t>
            </w:r>
            <w:r w:rsidR="004B7587">
              <w:rPr>
                <w:rFonts w:ascii="Arial" w:hAnsi="Arial" w:cs="Arial"/>
                <w:b/>
                <w:bCs/>
                <w:sz w:val="44"/>
                <w:szCs w:val="48"/>
              </w:rPr>
              <w:t>-</w:t>
            </w:r>
            <w:r>
              <w:rPr>
                <w:rFonts w:ascii="Arial" w:hAnsi="Arial" w:cs="Arial"/>
                <w:b/>
                <w:bCs/>
                <w:sz w:val="44"/>
                <w:szCs w:val="48"/>
              </w:rPr>
              <w:t>II</w:t>
            </w:r>
            <w:r w:rsidR="008B7051">
              <w:rPr>
                <w:rFonts w:ascii="Arial" w:hAnsi="Arial" w:cs="Arial"/>
                <w:b/>
                <w:bCs/>
                <w:sz w:val="44"/>
                <w:szCs w:val="48"/>
              </w:rPr>
              <w:t>I</w:t>
            </w:r>
          </w:p>
        </w:tc>
      </w:tr>
      <w:tr w:rsidR="00004CD4" w:rsidRPr="00284023" w14:paraId="1F543B7C" w14:textId="77777777" w:rsidTr="0069787B">
        <w:tc>
          <w:tcPr>
            <w:tcW w:w="9628" w:type="dxa"/>
            <w:gridSpan w:val="8"/>
          </w:tcPr>
          <w:p w14:paraId="74EC10FA" w14:textId="0BE6F27A" w:rsidR="00004CD4" w:rsidRPr="00284023" w:rsidRDefault="00004CD4" w:rsidP="00284023">
            <w:pPr>
              <w:pStyle w:val="ListParagraph"/>
              <w:numPr>
                <w:ilvl w:val="0"/>
                <w:numId w:val="6"/>
              </w:numPr>
              <w:spacing w:beforeLines="50" w:before="120"/>
              <w:ind w:leftChars="0"/>
              <w:rPr>
                <w:rFonts w:ascii="Arial" w:hAnsi="Arial" w:cs="Arial"/>
                <w:b/>
                <w:bCs/>
              </w:rPr>
            </w:pPr>
            <w:r w:rsidRPr="00284023">
              <w:rPr>
                <w:rFonts w:ascii="Arial" w:hAnsi="Arial" w:cs="Arial"/>
                <w:b/>
                <w:bCs/>
              </w:rPr>
              <w:t>Session Information</w:t>
            </w:r>
          </w:p>
        </w:tc>
      </w:tr>
      <w:tr w:rsidR="00284023" w:rsidRPr="00EA7752" w14:paraId="67ECAB32" w14:textId="77777777" w:rsidTr="0069787B">
        <w:tc>
          <w:tcPr>
            <w:tcW w:w="1553" w:type="dxa"/>
            <w:tcBorders>
              <w:bottom w:val="single" w:sz="4" w:space="0" w:color="auto"/>
              <w:right w:val="nil"/>
            </w:tcBorders>
          </w:tcPr>
          <w:p w14:paraId="2A191131" w14:textId="77777777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Date:</w:t>
            </w:r>
          </w:p>
          <w:p w14:paraId="5AAFD696" w14:textId="77777777" w:rsidR="00284023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  <w:p w14:paraId="541761DA" w14:textId="0E4DD34D" w:rsidR="003622E9" w:rsidRPr="003622E9" w:rsidRDefault="003622E9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3687" w:type="dxa"/>
            <w:gridSpan w:val="2"/>
            <w:tcBorders>
              <w:left w:val="nil"/>
              <w:bottom w:val="single" w:sz="4" w:space="0" w:color="auto"/>
            </w:tcBorders>
          </w:tcPr>
          <w:p w14:paraId="4388FF18" w14:textId="77777777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1475" w:type="dxa"/>
            <w:tcBorders>
              <w:bottom w:val="single" w:sz="4" w:space="0" w:color="auto"/>
              <w:right w:val="nil"/>
            </w:tcBorders>
          </w:tcPr>
          <w:p w14:paraId="79AF0200" w14:textId="161AFC15" w:rsidR="00284023" w:rsidRPr="003622E9" w:rsidRDefault="00284023" w:rsidP="007E6169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Time:</w:t>
            </w:r>
          </w:p>
        </w:tc>
        <w:tc>
          <w:tcPr>
            <w:tcW w:w="2913" w:type="dxa"/>
            <w:gridSpan w:val="4"/>
            <w:tcBorders>
              <w:left w:val="nil"/>
              <w:bottom w:val="single" w:sz="4" w:space="0" w:color="auto"/>
            </w:tcBorders>
          </w:tcPr>
          <w:p w14:paraId="2011DA33" w14:textId="5B32B650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284023" w:rsidRPr="00EA7752" w14:paraId="5CC41B35" w14:textId="77777777" w:rsidTr="0069787B">
        <w:tc>
          <w:tcPr>
            <w:tcW w:w="1553" w:type="dxa"/>
            <w:tcBorders>
              <w:right w:val="nil"/>
            </w:tcBorders>
          </w:tcPr>
          <w:p w14:paraId="43296D53" w14:textId="77777777" w:rsidR="00284023" w:rsidRPr="003622E9" w:rsidRDefault="00284023" w:rsidP="007E6169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Facility:</w:t>
            </w:r>
          </w:p>
          <w:p w14:paraId="65824C64" w14:textId="77777777" w:rsidR="00284023" w:rsidRDefault="00284023" w:rsidP="007E6169">
            <w:pPr>
              <w:rPr>
                <w:rFonts w:ascii="Arial" w:hAnsi="Arial" w:cs="Arial"/>
                <w:sz w:val="18"/>
                <w:szCs w:val="20"/>
              </w:rPr>
            </w:pPr>
          </w:p>
          <w:p w14:paraId="06DCE504" w14:textId="26C81960" w:rsidR="003622E9" w:rsidRPr="003622E9" w:rsidRDefault="003622E9" w:rsidP="007E6169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8075" w:type="dxa"/>
            <w:gridSpan w:val="7"/>
            <w:tcBorders>
              <w:left w:val="nil"/>
            </w:tcBorders>
          </w:tcPr>
          <w:p w14:paraId="4172661C" w14:textId="77777777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5B117C" w:rsidRPr="00EA7752" w14:paraId="2372F63B" w14:textId="77777777" w:rsidTr="0069787B">
        <w:tc>
          <w:tcPr>
            <w:tcW w:w="1553" w:type="dxa"/>
            <w:tcBorders>
              <w:right w:val="nil"/>
            </w:tcBorders>
          </w:tcPr>
          <w:p w14:paraId="02BA3AFF" w14:textId="77777777" w:rsidR="005B117C" w:rsidRDefault="005B117C" w:rsidP="005B117C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 xml:space="preserve">Session Number and </w:t>
            </w:r>
            <w:r w:rsidRPr="003622E9">
              <w:rPr>
                <w:rFonts w:ascii="Arial" w:hAnsi="Arial" w:cs="Arial"/>
                <w:sz w:val="18"/>
                <w:szCs w:val="20"/>
              </w:rPr>
              <w:t>Topic:</w:t>
            </w:r>
          </w:p>
          <w:p w14:paraId="3BF3479B" w14:textId="52B99455" w:rsidR="005B117C" w:rsidRPr="003622E9" w:rsidRDefault="005B117C" w:rsidP="005B117C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3687" w:type="dxa"/>
            <w:gridSpan w:val="2"/>
            <w:tcBorders>
              <w:left w:val="nil"/>
            </w:tcBorders>
          </w:tcPr>
          <w:p w14:paraId="7F0ED8C6" w14:textId="77777777" w:rsidR="005B117C" w:rsidRPr="003622E9" w:rsidRDefault="005B117C" w:rsidP="005B117C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2552" w:type="dxa"/>
            <w:gridSpan w:val="3"/>
            <w:tcBorders>
              <w:right w:val="nil"/>
            </w:tcBorders>
          </w:tcPr>
          <w:p w14:paraId="779F3177" w14:textId="24456209" w:rsidR="005B117C" w:rsidRPr="003622E9" w:rsidRDefault="005B117C" w:rsidP="005B117C">
            <w:pPr>
              <w:jc w:val="left"/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Number of Participants:</w:t>
            </w:r>
          </w:p>
        </w:tc>
        <w:tc>
          <w:tcPr>
            <w:tcW w:w="1836" w:type="dxa"/>
            <w:gridSpan w:val="2"/>
            <w:tcBorders>
              <w:left w:val="nil"/>
            </w:tcBorders>
          </w:tcPr>
          <w:p w14:paraId="19E28E1F" w14:textId="77777777" w:rsidR="005B117C" w:rsidRPr="003622E9" w:rsidRDefault="005B117C" w:rsidP="005B117C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284023" w:rsidRPr="00284023" w14:paraId="03DE8287" w14:textId="59F10351" w:rsidTr="0069787B">
        <w:tc>
          <w:tcPr>
            <w:tcW w:w="9628" w:type="dxa"/>
            <w:gridSpan w:val="8"/>
          </w:tcPr>
          <w:p w14:paraId="0E1927AD" w14:textId="6085B091" w:rsidR="00284023" w:rsidRPr="00284023" w:rsidRDefault="00284023" w:rsidP="00284023">
            <w:pPr>
              <w:pStyle w:val="ListParagraph"/>
              <w:numPr>
                <w:ilvl w:val="0"/>
                <w:numId w:val="6"/>
              </w:numPr>
              <w:spacing w:beforeLines="50" w:before="120"/>
              <w:ind w:leftChars="0"/>
              <w:rPr>
                <w:rFonts w:ascii="Arial" w:hAnsi="Arial" w:cs="Arial"/>
                <w:b/>
                <w:bCs/>
              </w:rPr>
            </w:pPr>
            <w:r w:rsidRPr="00284023">
              <w:rPr>
                <w:rFonts w:ascii="Arial" w:hAnsi="Arial" w:cs="Arial"/>
                <w:b/>
                <w:bCs/>
              </w:rPr>
              <w:t>Facilitator Information</w:t>
            </w:r>
          </w:p>
        </w:tc>
      </w:tr>
      <w:tr w:rsidR="00284023" w:rsidRPr="00EA7752" w14:paraId="363DAF7B" w14:textId="77777777" w:rsidTr="0069787B">
        <w:tc>
          <w:tcPr>
            <w:tcW w:w="1553" w:type="dxa"/>
            <w:tcBorders>
              <w:right w:val="nil"/>
            </w:tcBorders>
          </w:tcPr>
          <w:p w14:paraId="50A7CC85" w14:textId="77777777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Name:</w:t>
            </w:r>
          </w:p>
          <w:p w14:paraId="525DEAE7" w14:textId="77777777" w:rsidR="00284023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  <w:p w14:paraId="0A481DF2" w14:textId="253A8DC8" w:rsidR="003622E9" w:rsidRPr="003622E9" w:rsidRDefault="003622E9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2837" w:type="dxa"/>
            <w:tcBorders>
              <w:left w:val="nil"/>
            </w:tcBorders>
          </w:tcPr>
          <w:p w14:paraId="1AFE9DC8" w14:textId="77777777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2409" w:type="dxa"/>
            <w:gridSpan w:val="3"/>
            <w:tcBorders>
              <w:right w:val="nil"/>
            </w:tcBorders>
          </w:tcPr>
          <w:p w14:paraId="34F7CFBC" w14:textId="505DFC5B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Designation:</w:t>
            </w:r>
          </w:p>
        </w:tc>
        <w:tc>
          <w:tcPr>
            <w:tcW w:w="2829" w:type="dxa"/>
            <w:gridSpan w:val="3"/>
            <w:tcBorders>
              <w:left w:val="nil"/>
            </w:tcBorders>
          </w:tcPr>
          <w:p w14:paraId="0BB19214" w14:textId="6A7B65D5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284023" w:rsidRPr="00284023" w14:paraId="1D4F52A5" w14:textId="77777777" w:rsidTr="0069787B">
        <w:tc>
          <w:tcPr>
            <w:tcW w:w="9628" w:type="dxa"/>
            <w:gridSpan w:val="8"/>
          </w:tcPr>
          <w:p w14:paraId="074C8322" w14:textId="0D43F710" w:rsidR="00284023" w:rsidRPr="00284023" w:rsidRDefault="00284023" w:rsidP="00284023">
            <w:pPr>
              <w:pStyle w:val="ListParagraph"/>
              <w:numPr>
                <w:ilvl w:val="0"/>
                <w:numId w:val="6"/>
              </w:numPr>
              <w:spacing w:beforeLines="50" w:before="120"/>
              <w:ind w:leftChars="0"/>
              <w:rPr>
                <w:rFonts w:ascii="Arial" w:hAnsi="Arial" w:cs="Arial"/>
                <w:b/>
                <w:bCs/>
              </w:rPr>
            </w:pPr>
            <w:r w:rsidRPr="00284023">
              <w:rPr>
                <w:rFonts w:ascii="Arial" w:hAnsi="Arial" w:cs="Arial"/>
                <w:b/>
                <w:bCs/>
              </w:rPr>
              <w:t>Evaluator Information</w:t>
            </w:r>
          </w:p>
        </w:tc>
      </w:tr>
      <w:tr w:rsidR="00284023" w:rsidRPr="00EA7752" w14:paraId="302C69A1" w14:textId="77777777" w:rsidTr="0069787B">
        <w:tc>
          <w:tcPr>
            <w:tcW w:w="1553" w:type="dxa"/>
            <w:tcBorders>
              <w:right w:val="nil"/>
            </w:tcBorders>
          </w:tcPr>
          <w:p w14:paraId="02EDE93F" w14:textId="77777777" w:rsidR="00284023" w:rsidRPr="003622E9" w:rsidRDefault="00284023" w:rsidP="00DD4AC1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Name:</w:t>
            </w:r>
          </w:p>
          <w:p w14:paraId="1D436827" w14:textId="77777777" w:rsidR="00284023" w:rsidRDefault="00284023" w:rsidP="00DD4AC1">
            <w:pPr>
              <w:rPr>
                <w:rFonts w:ascii="Arial" w:hAnsi="Arial" w:cs="Arial"/>
                <w:sz w:val="18"/>
                <w:szCs w:val="20"/>
              </w:rPr>
            </w:pPr>
          </w:p>
          <w:p w14:paraId="19EF507D" w14:textId="3DFF6507" w:rsidR="003622E9" w:rsidRPr="003622E9" w:rsidRDefault="003622E9" w:rsidP="00DD4AC1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2837" w:type="dxa"/>
            <w:tcBorders>
              <w:left w:val="nil"/>
            </w:tcBorders>
          </w:tcPr>
          <w:p w14:paraId="0CEF8F00" w14:textId="77777777" w:rsidR="00284023" w:rsidRPr="003622E9" w:rsidRDefault="00284023" w:rsidP="00DD4AC1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2409" w:type="dxa"/>
            <w:gridSpan w:val="3"/>
            <w:tcBorders>
              <w:right w:val="nil"/>
            </w:tcBorders>
          </w:tcPr>
          <w:p w14:paraId="5D4DA055" w14:textId="77777777" w:rsidR="00284023" w:rsidRPr="003622E9" w:rsidRDefault="00284023" w:rsidP="00DD4AC1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Designation</w:t>
            </w:r>
          </w:p>
        </w:tc>
        <w:tc>
          <w:tcPr>
            <w:tcW w:w="2829" w:type="dxa"/>
            <w:gridSpan w:val="3"/>
            <w:tcBorders>
              <w:left w:val="nil"/>
            </w:tcBorders>
          </w:tcPr>
          <w:p w14:paraId="060CB29A" w14:textId="77777777" w:rsidR="00284023" w:rsidRPr="003622E9" w:rsidRDefault="00284023" w:rsidP="00DD4AC1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</w:tbl>
    <w:p w14:paraId="1B8EDD99" w14:textId="0926BB40" w:rsidR="00EA7752" w:rsidRDefault="00EA7752"/>
    <w:tbl>
      <w:tblPr>
        <w:tblStyle w:val="1"/>
        <w:tblW w:w="9639" w:type="dxa"/>
        <w:tblLayout w:type="fixed"/>
        <w:tblLook w:val="04A0" w:firstRow="1" w:lastRow="0" w:firstColumn="1" w:lastColumn="0" w:noHBand="0" w:noVBand="1"/>
      </w:tblPr>
      <w:tblGrid>
        <w:gridCol w:w="1615"/>
        <w:gridCol w:w="6885"/>
        <w:gridCol w:w="1139"/>
      </w:tblGrid>
      <w:tr w:rsidR="00836D1C" w:rsidRPr="00836D1C" w14:paraId="3327B48D" w14:textId="77777777" w:rsidTr="00836D1C">
        <w:tc>
          <w:tcPr>
            <w:tcW w:w="9639" w:type="dxa"/>
            <w:gridSpan w:val="3"/>
            <w:tcBorders>
              <w:bottom w:val="single" w:sz="4" w:space="0" w:color="auto"/>
            </w:tcBorders>
            <w:shd w:val="pct12" w:color="auto" w:fill="auto"/>
          </w:tcPr>
          <w:p w14:paraId="78676F59" w14:textId="06E93C57" w:rsidR="00836D1C" w:rsidRPr="00836D1C" w:rsidRDefault="00836D1C" w:rsidP="00836D1C">
            <w:pPr>
              <w:snapToGrid w:val="0"/>
              <w:spacing w:beforeLines="50" w:before="120"/>
              <w:jc w:val="center"/>
              <w:rPr>
                <w:rFonts w:ascii="Arial" w:hAnsi="Arial" w:cs="Arial"/>
                <w:b/>
                <w:iCs/>
                <w:sz w:val="22"/>
              </w:rPr>
            </w:pPr>
            <w:r w:rsidRPr="00836D1C">
              <w:rPr>
                <w:rFonts w:ascii="Arial" w:hAnsi="Arial" w:cs="Arial"/>
                <w:b/>
                <w:iCs/>
                <w:sz w:val="22"/>
              </w:rPr>
              <w:t>Standard Operating Procedure (SOP) of PE Session</w:t>
            </w:r>
          </w:p>
        </w:tc>
      </w:tr>
      <w:tr w:rsidR="00836D1C" w:rsidRPr="000A2F50" w14:paraId="7B802231" w14:textId="77777777" w:rsidTr="00836D1C">
        <w:tc>
          <w:tcPr>
            <w:tcW w:w="1615" w:type="dxa"/>
            <w:shd w:val="clear" w:color="auto" w:fill="auto"/>
            <w:vAlign w:val="center"/>
          </w:tcPr>
          <w:p w14:paraId="15464B95" w14:textId="77777777" w:rsidR="00836D1C" w:rsidRPr="00836D1C" w:rsidRDefault="00836D1C" w:rsidP="00821857">
            <w:pPr>
              <w:snapToGrid w:val="0"/>
              <w:spacing w:beforeLines="50" w:before="120"/>
              <w:jc w:val="center"/>
              <w:rPr>
                <w:rFonts w:ascii="Arial Narrow" w:hAnsi="Arial Narrow" w:cs="Arial"/>
                <w:b/>
                <w:sz w:val="20"/>
                <w:szCs w:val="21"/>
              </w:rPr>
            </w:pPr>
            <w:r w:rsidRPr="00836D1C">
              <w:rPr>
                <w:rFonts w:ascii="Arial Narrow" w:hAnsi="Arial Narrow" w:cs="Arial"/>
                <w:b/>
                <w:sz w:val="20"/>
                <w:szCs w:val="21"/>
              </w:rPr>
              <w:t>Facilitation Steps</w:t>
            </w:r>
          </w:p>
        </w:tc>
        <w:tc>
          <w:tcPr>
            <w:tcW w:w="6885" w:type="dxa"/>
            <w:shd w:val="clear" w:color="auto" w:fill="auto"/>
            <w:vAlign w:val="center"/>
          </w:tcPr>
          <w:p w14:paraId="44CE5C1C" w14:textId="77777777" w:rsidR="00836D1C" w:rsidRPr="00836D1C" w:rsidRDefault="00836D1C" w:rsidP="00821857">
            <w:pPr>
              <w:snapToGrid w:val="0"/>
              <w:spacing w:beforeLines="50" w:before="120"/>
              <w:jc w:val="center"/>
              <w:rPr>
                <w:rFonts w:ascii="Arial Narrow" w:hAnsi="Arial Narrow" w:cs="Arial"/>
                <w:b/>
                <w:sz w:val="20"/>
                <w:szCs w:val="21"/>
              </w:rPr>
            </w:pPr>
            <w:r w:rsidRPr="00836D1C">
              <w:rPr>
                <w:rFonts w:ascii="Arial Narrow" w:hAnsi="Arial Narrow" w:cs="Arial"/>
                <w:b/>
                <w:sz w:val="20"/>
                <w:szCs w:val="21"/>
              </w:rPr>
              <w:t>Facilitator’s Actions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BB074DD" w14:textId="77777777" w:rsidR="00836D1C" w:rsidRPr="00836D1C" w:rsidRDefault="00836D1C" w:rsidP="00821857">
            <w:pPr>
              <w:snapToGrid w:val="0"/>
              <w:spacing w:beforeLines="50" w:before="120"/>
              <w:jc w:val="center"/>
              <w:rPr>
                <w:rFonts w:ascii="Arial Narrow" w:hAnsi="Arial Narrow" w:cs="Arial"/>
                <w:b/>
                <w:sz w:val="20"/>
                <w:szCs w:val="21"/>
              </w:rPr>
            </w:pPr>
            <w:r w:rsidRPr="00836D1C">
              <w:rPr>
                <w:rFonts w:ascii="Arial Narrow" w:hAnsi="Arial Narrow" w:cs="Arial"/>
                <w:b/>
                <w:sz w:val="20"/>
                <w:szCs w:val="21"/>
              </w:rPr>
              <w:t>Standard Time Allocation</w:t>
            </w:r>
          </w:p>
        </w:tc>
      </w:tr>
      <w:tr w:rsidR="00836D1C" w:rsidRPr="000A2F50" w14:paraId="1A69937A" w14:textId="77777777" w:rsidTr="00836D1C">
        <w:tc>
          <w:tcPr>
            <w:tcW w:w="1615" w:type="dxa"/>
          </w:tcPr>
          <w:p w14:paraId="7DAC9ED1" w14:textId="77777777" w:rsidR="00836D1C" w:rsidRPr="00836D1C" w:rsidRDefault="00836D1C" w:rsidP="00836D1C">
            <w:pPr>
              <w:numPr>
                <w:ilvl w:val="0"/>
                <w:numId w:val="7"/>
              </w:numPr>
              <w:snapToGrid w:val="0"/>
              <w:spacing w:afterLines="50" w:after="120"/>
              <w:rPr>
                <w:rFonts w:ascii="Arial Narrow" w:hAnsi="Arial Narrow"/>
                <w:sz w:val="20"/>
                <w:szCs w:val="21"/>
              </w:rPr>
            </w:pPr>
            <w:r w:rsidRPr="00836D1C">
              <w:rPr>
                <w:rFonts w:ascii="Arial Narrow" w:hAnsi="Arial Narrow"/>
                <w:sz w:val="20"/>
                <w:szCs w:val="21"/>
              </w:rPr>
              <w:t>Check-in</w:t>
            </w:r>
          </w:p>
        </w:tc>
        <w:tc>
          <w:tcPr>
            <w:tcW w:w="6885" w:type="dxa"/>
          </w:tcPr>
          <w:p w14:paraId="6255C337" w14:textId="77777777" w:rsidR="00836D1C" w:rsidRPr="00836D1C" w:rsidRDefault="00836D1C" w:rsidP="00836D1C">
            <w:pPr>
              <w:pStyle w:val="ListParagraph"/>
              <w:numPr>
                <w:ilvl w:val="0"/>
                <w:numId w:val="8"/>
              </w:numPr>
              <w:snapToGrid w:val="0"/>
              <w:spacing w:afterLines="50" w:after="120"/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836D1C">
              <w:rPr>
                <w:rFonts w:ascii="Arial Narrow" w:hAnsi="Arial Narrow"/>
                <w:sz w:val="20"/>
                <w:szCs w:val="21"/>
              </w:rPr>
              <w:t>Give greetings and introductory remarks for icebreaking</w:t>
            </w:r>
          </w:p>
        </w:tc>
        <w:tc>
          <w:tcPr>
            <w:tcW w:w="1134" w:type="dxa"/>
            <w:vMerge w:val="restart"/>
            <w:vAlign w:val="center"/>
          </w:tcPr>
          <w:p w14:paraId="0F2F0899" w14:textId="77777777" w:rsidR="00836D1C" w:rsidRPr="00836D1C" w:rsidRDefault="00836D1C" w:rsidP="00821857">
            <w:pPr>
              <w:snapToGrid w:val="0"/>
              <w:jc w:val="center"/>
              <w:rPr>
                <w:rFonts w:ascii="Arial Narrow" w:hAnsi="Arial Narrow"/>
                <w:sz w:val="20"/>
                <w:szCs w:val="21"/>
              </w:rPr>
            </w:pPr>
            <w:r w:rsidRPr="00836D1C">
              <w:rPr>
                <w:rFonts w:ascii="Arial Narrow" w:hAnsi="Arial Narrow"/>
                <w:sz w:val="20"/>
                <w:szCs w:val="21"/>
              </w:rPr>
              <w:t>5 min</w:t>
            </w:r>
          </w:p>
        </w:tc>
      </w:tr>
      <w:tr w:rsidR="00836D1C" w:rsidRPr="000A2F50" w14:paraId="51572D3C" w14:textId="77777777" w:rsidTr="00836D1C">
        <w:tc>
          <w:tcPr>
            <w:tcW w:w="1615" w:type="dxa"/>
          </w:tcPr>
          <w:p w14:paraId="5F4B6425" w14:textId="77777777" w:rsidR="00836D1C" w:rsidRPr="00836D1C" w:rsidRDefault="00836D1C" w:rsidP="00836D1C">
            <w:pPr>
              <w:numPr>
                <w:ilvl w:val="0"/>
                <w:numId w:val="7"/>
              </w:numPr>
              <w:snapToGrid w:val="0"/>
              <w:spacing w:afterLines="50" w:after="120"/>
              <w:rPr>
                <w:rFonts w:ascii="Arial Narrow" w:hAnsi="Arial Narrow"/>
                <w:sz w:val="20"/>
                <w:szCs w:val="21"/>
              </w:rPr>
            </w:pPr>
            <w:r w:rsidRPr="00836D1C">
              <w:rPr>
                <w:rFonts w:ascii="Arial Narrow" w:hAnsi="Arial Narrow"/>
                <w:sz w:val="20"/>
                <w:szCs w:val="21"/>
              </w:rPr>
              <w:t>Introduction</w:t>
            </w:r>
          </w:p>
        </w:tc>
        <w:tc>
          <w:tcPr>
            <w:tcW w:w="6885" w:type="dxa"/>
          </w:tcPr>
          <w:p w14:paraId="6A4DBB73" w14:textId="77777777" w:rsidR="00836D1C" w:rsidRPr="00836D1C" w:rsidRDefault="00836D1C" w:rsidP="00836D1C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836D1C">
              <w:rPr>
                <w:rFonts w:ascii="Arial Narrow" w:hAnsi="Arial Narrow"/>
                <w:sz w:val="20"/>
                <w:szCs w:val="21"/>
              </w:rPr>
              <w:t>Briefly explain the topic of the day and what participants will learn about today</w:t>
            </w:r>
          </w:p>
        </w:tc>
        <w:tc>
          <w:tcPr>
            <w:tcW w:w="1134" w:type="dxa"/>
            <w:vMerge/>
            <w:vAlign w:val="center"/>
          </w:tcPr>
          <w:p w14:paraId="431D2D14" w14:textId="77777777" w:rsidR="00836D1C" w:rsidRPr="00836D1C" w:rsidRDefault="00836D1C" w:rsidP="00821857">
            <w:pPr>
              <w:snapToGrid w:val="0"/>
              <w:jc w:val="center"/>
              <w:rPr>
                <w:rFonts w:ascii="Arial Narrow" w:hAnsi="Arial Narrow"/>
                <w:noProof/>
                <w:sz w:val="20"/>
                <w:szCs w:val="21"/>
              </w:rPr>
            </w:pPr>
          </w:p>
        </w:tc>
      </w:tr>
      <w:tr w:rsidR="00836D1C" w:rsidRPr="000A2F50" w14:paraId="3B470EF4" w14:textId="77777777" w:rsidTr="00836D1C">
        <w:tc>
          <w:tcPr>
            <w:tcW w:w="1615" w:type="dxa"/>
          </w:tcPr>
          <w:p w14:paraId="186F2FE4" w14:textId="77777777" w:rsidR="00836D1C" w:rsidRPr="00836D1C" w:rsidRDefault="00836D1C" w:rsidP="00836D1C">
            <w:pPr>
              <w:numPr>
                <w:ilvl w:val="0"/>
                <w:numId w:val="7"/>
              </w:numPr>
              <w:snapToGrid w:val="0"/>
              <w:spacing w:afterLines="50" w:after="120"/>
              <w:rPr>
                <w:rFonts w:ascii="Arial Narrow" w:hAnsi="Arial Narrow"/>
                <w:sz w:val="20"/>
                <w:szCs w:val="21"/>
              </w:rPr>
            </w:pPr>
            <w:r w:rsidRPr="00836D1C">
              <w:rPr>
                <w:rFonts w:ascii="Arial Narrow" w:hAnsi="Arial Narrow"/>
                <w:sz w:val="20"/>
                <w:szCs w:val="21"/>
              </w:rPr>
              <w:t>Lecture</w:t>
            </w:r>
          </w:p>
        </w:tc>
        <w:tc>
          <w:tcPr>
            <w:tcW w:w="6885" w:type="dxa"/>
          </w:tcPr>
          <w:p w14:paraId="7C8CF02D" w14:textId="77777777" w:rsidR="00836D1C" w:rsidRPr="00836D1C" w:rsidRDefault="00836D1C" w:rsidP="00836D1C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836D1C">
              <w:rPr>
                <w:rFonts w:ascii="Arial Narrow" w:hAnsi="Arial Narrow"/>
                <w:sz w:val="20"/>
                <w:szCs w:val="21"/>
              </w:rPr>
              <w:t>Give a lecture on the topic based on presentation slides (INTREPRET Series No. 3: Psycho-Education Modules for Patients and Family Members)</w:t>
            </w:r>
          </w:p>
          <w:p w14:paraId="45E6F0F3" w14:textId="77777777" w:rsidR="00836D1C" w:rsidRPr="00836D1C" w:rsidRDefault="00836D1C" w:rsidP="00836D1C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noProof/>
                <w:sz w:val="20"/>
                <w:szCs w:val="21"/>
              </w:rPr>
            </w:pPr>
            <w:r w:rsidRPr="00836D1C">
              <w:rPr>
                <w:rFonts w:ascii="Arial Narrow" w:hAnsi="Arial Narrow"/>
                <w:noProof/>
                <w:sz w:val="20"/>
                <w:szCs w:val="21"/>
              </w:rPr>
              <w:t>Allow participants to ask questions and encourage them to share their opinions</w:t>
            </w:r>
          </w:p>
        </w:tc>
        <w:tc>
          <w:tcPr>
            <w:tcW w:w="1134" w:type="dxa"/>
            <w:vAlign w:val="center"/>
          </w:tcPr>
          <w:p w14:paraId="47B664D5" w14:textId="77777777" w:rsidR="00836D1C" w:rsidRPr="00836D1C" w:rsidRDefault="00836D1C" w:rsidP="00821857">
            <w:pPr>
              <w:snapToGrid w:val="0"/>
              <w:jc w:val="center"/>
              <w:rPr>
                <w:rFonts w:ascii="Arial Narrow" w:hAnsi="Arial Narrow"/>
                <w:sz w:val="20"/>
                <w:szCs w:val="21"/>
              </w:rPr>
            </w:pPr>
            <w:r w:rsidRPr="00836D1C">
              <w:rPr>
                <w:rFonts w:ascii="Arial Narrow" w:hAnsi="Arial Narrow"/>
                <w:sz w:val="20"/>
                <w:szCs w:val="21"/>
              </w:rPr>
              <w:t>50 min</w:t>
            </w:r>
          </w:p>
        </w:tc>
      </w:tr>
      <w:tr w:rsidR="00836D1C" w:rsidRPr="000A2F50" w14:paraId="17722BDE" w14:textId="77777777" w:rsidTr="00836D1C">
        <w:tc>
          <w:tcPr>
            <w:tcW w:w="1615" w:type="dxa"/>
          </w:tcPr>
          <w:p w14:paraId="30157CBC" w14:textId="77777777" w:rsidR="00836D1C" w:rsidRPr="00836D1C" w:rsidRDefault="00836D1C" w:rsidP="00836D1C">
            <w:pPr>
              <w:numPr>
                <w:ilvl w:val="0"/>
                <w:numId w:val="7"/>
              </w:numPr>
              <w:snapToGrid w:val="0"/>
              <w:spacing w:afterLines="50" w:after="120"/>
              <w:rPr>
                <w:rFonts w:ascii="Arial Narrow" w:hAnsi="Arial Narrow"/>
                <w:sz w:val="20"/>
                <w:szCs w:val="21"/>
              </w:rPr>
            </w:pPr>
            <w:r w:rsidRPr="00836D1C">
              <w:rPr>
                <w:rFonts w:ascii="Arial Narrow" w:hAnsi="Arial Narrow"/>
                <w:sz w:val="20"/>
                <w:szCs w:val="21"/>
              </w:rPr>
              <w:t>Summary</w:t>
            </w:r>
          </w:p>
        </w:tc>
        <w:tc>
          <w:tcPr>
            <w:tcW w:w="6885" w:type="dxa"/>
          </w:tcPr>
          <w:p w14:paraId="435F06D2" w14:textId="77777777" w:rsidR="00836D1C" w:rsidRPr="00836D1C" w:rsidRDefault="00836D1C" w:rsidP="00836D1C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836D1C">
              <w:rPr>
                <w:rFonts w:ascii="Arial Narrow" w:hAnsi="Arial Narrow"/>
                <w:sz w:val="20"/>
                <w:szCs w:val="21"/>
              </w:rPr>
              <w:t>Summarize what participants have learned today</w:t>
            </w:r>
          </w:p>
        </w:tc>
        <w:tc>
          <w:tcPr>
            <w:tcW w:w="1134" w:type="dxa"/>
          </w:tcPr>
          <w:p w14:paraId="2F958DEB" w14:textId="77777777" w:rsidR="00836D1C" w:rsidRPr="00836D1C" w:rsidRDefault="00836D1C" w:rsidP="00821857">
            <w:pPr>
              <w:snapToGrid w:val="0"/>
              <w:spacing w:afterLines="50" w:after="120"/>
              <w:jc w:val="center"/>
              <w:rPr>
                <w:rFonts w:ascii="Arial Narrow" w:hAnsi="Arial Narrow"/>
                <w:noProof/>
                <w:sz w:val="20"/>
                <w:szCs w:val="21"/>
              </w:rPr>
            </w:pPr>
            <w:r w:rsidRPr="00836D1C">
              <w:rPr>
                <w:rFonts w:ascii="Arial Narrow" w:hAnsi="Arial Narrow"/>
                <w:noProof/>
                <w:sz w:val="20"/>
                <w:szCs w:val="21"/>
              </w:rPr>
              <w:t>5 min</w:t>
            </w:r>
          </w:p>
        </w:tc>
      </w:tr>
    </w:tbl>
    <w:p w14:paraId="788AA306" w14:textId="77777777" w:rsidR="00836D1C" w:rsidRDefault="00836D1C"/>
    <w:tbl>
      <w:tblPr>
        <w:tblStyle w:val="1"/>
        <w:tblW w:w="9634" w:type="dxa"/>
        <w:tblLook w:val="04A0" w:firstRow="1" w:lastRow="0" w:firstColumn="1" w:lastColumn="0" w:noHBand="0" w:noVBand="1"/>
      </w:tblPr>
      <w:tblGrid>
        <w:gridCol w:w="1980"/>
        <w:gridCol w:w="3260"/>
        <w:gridCol w:w="1418"/>
        <w:gridCol w:w="2976"/>
      </w:tblGrid>
      <w:tr w:rsidR="0083665C" w:rsidRPr="000B01B0" w14:paraId="63F22002" w14:textId="48444FE6" w:rsidTr="008B7051">
        <w:trPr>
          <w:cantSplit/>
          <w:tblHeader/>
        </w:trPr>
        <w:tc>
          <w:tcPr>
            <w:tcW w:w="5240" w:type="dxa"/>
            <w:gridSpan w:val="2"/>
            <w:tcBorders>
              <w:bottom w:val="single" w:sz="4" w:space="0" w:color="auto"/>
            </w:tcBorders>
            <w:shd w:val="pct12" w:color="auto" w:fill="auto"/>
          </w:tcPr>
          <w:p w14:paraId="7EC84453" w14:textId="1BCE1FBA" w:rsidR="0083665C" w:rsidRPr="006F199F" w:rsidRDefault="00C77873" w:rsidP="006F199F">
            <w:pPr>
              <w:snapToGrid w:val="0"/>
              <w:spacing w:beforeLines="50" w:before="120"/>
              <w:jc w:val="center"/>
              <w:rPr>
                <w:rFonts w:ascii="Arial" w:hAnsi="Arial" w:cs="Arial"/>
                <w:b/>
                <w:iCs/>
                <w:sz w:val="22"/>
              </w:rPr>
            </w:pPr>
            <w:r>
              <w:rPr>
                <w:rFonts w:ascii="Arial" w:hAnsi="Arial" w:cs="Arial" w:hint="eastAsia"/>
                <w:b/>
                <w:iCs/>
                <w:sz w:val="22"/>
              </w:rPr>
              <w:t>E</w:t>
            </w:r>
            <w:r>
              <w:rPr>
                <w:rFonts w:ascii="Arial" w:hAnsi="Arial" w:cs="Arial"/>
                <w:b/>
                <w:iCs/>
                <w:sz w:val="22"/>
              </w:rPr>
              <w:t>valuation Standards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pct12" w:color="auto" w:fill="auto"/>
          </w:tcPr>
          <w:p w14:paraId="58D1E70C" w14:textId="4B826CA1" w:rsidR="0083665C" w:rsidRPr="006F199F" w:rsidRDefault="006F199F" w:rsidP="006F199F">
            <w:pPr>
              <w:snapToGrid w:val="0"/>
              <w:spacing w:beforeLines="50" w:before="120"/>
              <w:jc w:val="center"/>
              <w:rPr>
                <w:rFonts w:ascii="Arial" w:hAnsi="Arial" w:cs="Arial"/>
                <w:b/>
                <w:iCs/>
                <w:sz w:val="22"/>
              </w:rPr>
            </w:pPr>
            <w:r w:rsidRPr="006F199F">
              <w:rPr>
                <w:rFonts w:ascii="Arial" w:hAnsi="Arial" w:cs="Arial"/>
                <w:b/>
                <w:iCs/>
                <w:sz w:val="22"/>
              </w:rPr>
              <w:t>Evaluation</w:t>
            </w:r>
            <w:r w:rsidR="007E6169">
              <w:rPr>
                <w:rFonts w:ascii="Arial" w:hAnsi="Arial" w:cs="Arial"/>
                <w:b/>
                <w:iCs/>
                <w:sz w:val="22"/>
              </w:rPr>
              <w:t>*</w:t>
            </w:r>
            <w:r w:rsidRPr="006F199F">
              <w:rPr>
                <w:rFonts w:ascii="Arial" w:hAnsi="Arial" w:cs="Arial"/>
                <w:b/>
                <w:iCs/>
                <w:sz w:val="22"/>
              </w:rPr>
              <w:t xml:space="preserve"> </w:t>
            </w:r>
            <w:r w:rsidR="0083665C" w:rsidRPr="006F199F">
              <w:rPr>
                <w:rFonts w:ascii="Arial" w:hAnsi="Arial" w:cs="Arial" w:hint="eastAsia"/>
                <w:b/>
                <w:iCs/>
                <w:sz w:val="22"/>
              </w:rPr>
              <w:t>S</w:t>
            </w:r>
            <w:r w:rsidR="0083665C" w:rsidRPr="006F199F">
              <w:rPr>
                <w:rFonts w:ascii="Arial" w:hAnsi="Arial" w:cs="Arial"/>
                <w:b/>
                <w:iCs/>
                <w:sz w:val="22"/>
              </w:rPr>
              <w:t>core</w:t>
            </w:r>
          </w:p>
        </w:tc>
        <w:tc>
          <w:tcPr>
            <w:tcW w:w="2976" w:type="dxa"/>
            <w:tcBorders>
              <w:bottom w:val="single" w:sz="4" w:space="0" w:color="auto"/>
            </w:tcBorders>
            <w:shd w:val="pct12" w:color="auto" w:fill="auto"/>
          </w:tcPr>
          <w:p w14:paraId="46E44554" w14:textId="4B0C864C" w:rsidR="0083665C" w:rsidRPr="006F199F" w:rsidRDefault="0083665C" w:rsidP="006F199F">
            <w:pPr>
              <w:snapToGrid w:val="0"/>
              <w:spacing w:beforeLines="50" w:before="120"/>
              <w:jc w:val="center"/>
              <w:rPr>
                <w:rFonts w:ascii="Arial" w:hAnsi="Arial" w:cs="Arial"/>
                <w:b/>
                <w:iCs/>
                <w:sz w:val="22"/>
              </w:rPr>
            </w:pPr>
            <w:r w:rsidRPr="006F199F">
              <w:rPr>
                <w:rFonts w:ascii="Arial" w:hAnsi="Arial" w:cs="Arial" w:hint="eastAsia"/>
                <w:b/>
                <w:iCs/>
                <w:sz w:val="22"/>
              </w:rPr>
              <w:t>C</w:t>
            </w:r>
            <w:r w:rsidRPr="006F199F">
              <w:rPr>
                <w:rFonts w:ascii="Arial" w:hAnsi="Arial" w:cs="Arial"/>
                <w:b/>
                <w:iCs/>
                <w:sz w:val="22"/>
              </w:rPr>
              <w:t>omments</w:t>
            </w:r>
          </w:p>
        </w:tc>
      </w:tr>
      <w:tr w:rsidR="008B7051" w:rsidRPr="000A2F50" w14:paraId="7EBE2988" w14:textId="20E80A1A" w:rsidTr="008B7051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67F7C824" w14:textId="38534470" w:rsidR="008B7051" w:rsidRPr="00434422" w:rsidRDefault="008B7051" w:rsidP="008B7051">
            <w:pPr>
              <w:widowControl/>
              <w:numPr>
                <w:ilvl w:val="0"/>
                <w:numId w:val="1"/>
              </w:numPr>
              <w:snapToGrid w:val="0"/>
              <w:spacing w:beforeLines="50" w:before="120"/>
              <w:ind w:left="306" w:hanging="306"/>
              <w:jc w:val="left"/>
              <w:rPr>
                <w:rFonts w:ascii="Arial" w:eastAsiaTheme="minorEastAsia" w:hAnsi="Arial" w:cs="Arial"/>
                <w:b/>
                <w:noProof/>
              </w:rPr>
            </w:pPr>
            <w:r>
              <w:rPr>
                <w:rFonts w:ascii="Arial" w:eastAsiaTheme="minorEastAsia" w:hAnsi="Arial" w:cs="Arial"/>
                <w:b/>
                <w:noProof/>
              </w:rPr>
              <w:t>Psycho-Education Content</w:t>
            </w:r>
          </w:p>
        </w:tc>
      </w:tr>
      <w:tr w:rsidR="008B7051" w:rsidRPr="000A2F50" w14:paraId="278CFFEB" w14:textId="073E8906" w:rsidTr="008B7051">
        <w:trPr>
          <w:cantSplit/>
        </w:trPr>
        <w:tc>
          <w:tcPr>
            <w:tcW w:w="1980" w:type="dxa"/>
          </w:tcPr>
          <w:p w14:paraId="604C4782" w14:textId="36AC57E4" w:rsidR="008B7051" w:rsidRPr="008B7051" w:rsidRDefault="008B7051" w:rsidP="008B7051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/>
                <w:noProof/>
                <w:sz w:val="20"/>
              </w:rPr>
              <w:t>Accurate teaching</w:t>
            </w:r>
          </w:p>
        </w:tc>
        <w:tc>
          <w:tcPr>
            <w:tcW w:w="3260" w:type="dxa"/>
          </w:tcPr>
          <w:p w14:paraId="69601EDD" w14:textId="0CB48FDC" w:rsidR="008B7051" w:rsidRPr="008B7051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/>
                <w:noProof/>
                <w:sz w:val="20"/>
              </w:rPr>
              <w:t>Give accurate information when lecturing and responding to questions that is based on the literature rather than a belief system</w:t>
            </w:r>
          </w:p>
        </w:tc>
        <w:tc>
          <w:tcPr>
            <w:tcW w:w="1418" w:type="dxa"/>
            <w:vAlign w:val="center"/>
          </w:tcPr>
          <w:p w14:paraId="07E6596A" w14:textId="59CB7C18" w:rsidR="008B7051" w:rsidRPr="00926BDC" w:rsidRDefault="008B7051" w:rsidP="008B7051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7223C9E8" w14:textId="77777777" w:rsidR="008B7051" w:rsidRPr="000A2F50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B7051" w:rsidRPr="000A2F50" w14:paraId="0D47DDAD" w14:textId="06EB661F" w:rsidTr="008B7051">
        <w:trPr>
          <w:cantSplit/>
        </w:trPr>
        <w:tc>
          <w:tcPr>
            <w:tcW w:w="1980" w:type="dxa"/>
          </w:tcPr>
          <w:p w14:paraId="6742A8F8" w14:textId="05FFB016" w:rsidR="008B7051" w:rsidRPr="008B7051" w:rsidRDefault="008B7051" w:rsidP="008B7051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 w:hint="eastAsia"/>
                <w:noProof/>
                <w:sz w:val="20"/>
              </w:rPr>
              <w:t>R</w:t>
            </w:r>
            <w:r w:rsidRPr="008B7051">
              <w:rPr>
                <w:rFonts w:ascii="Arial Narrow" w:eastAsiaTheme="minorEastAsia" w:hAnsi="Arial Narrow"/>
                <w:noProof/>
                <w:sz w:val="20"/>
              </w:rPr>
              <w:t>eferencing CBT sessions</w:t>
            </w:r>
          </w:p>
        </w:tc>
        <w:tc>
          <w:tcPr>
            <w:tcW w:w="3260" w:type="dxa"/>
          </w:tcPr>
          <w:p w14:paraId="035920B1" w14:textId="3D12E235" w:rsidR="008B7051" w:rsidRPr="008B7051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/>
                <w:noProof/>
                <w:sz w:val="20"/>
              </w:rPr>
              <w:t>Reference related topics in CBT sessions</w:t>
            </w:r>
          </w:p>
        </w:tc>
        <w:tc>
          <w:tcPr>
            <w:tcW w:w="1418" w:type="dxa"/>
            <w:vAlign w:val="center"/>
          </w:tcPr>
          <w:p w14:paraId="5FFB37EC" w14:textId="185C274C" w:rsidR="008B7051" w:rsidRPr="00926BDC" w:rsidRDefault="008B7051" w:rsidP="008B705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102CAD1C" w14:textId="77777777" w:rsidR="008B7051" w:rsidRPr="000A2F50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B7051" w:rsidRPr="000A2F50" w14:paraId="5BC7B054" w14:textId="6A7E84C9" w:rsidTr="008B7051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532985F3" w14:textId="20151B8F" w:rsidR="008B7051" w:rsidRDefault="008B7051" w:rsidP="008B7051">
            <w:pPr>
              <w:widowControl/>
              <w:numPr>
                <w:ilvl w:val="0"/>
                <w:numId w:val="1"/>
              </w:numPr>
              <w:snapToGrid w:val="0"/>
              <w:spacing w:beforeLines="50" w:before="120"/>
              <w:ind w:left="306" w:hanging="306"/>
              <w:jc w:val="left"/>
              <w:rPr>
                <w:rFonts w:ascii="Arial" w:eastAsiaTheme="minorEastAsia" w:hAnsi="Arial" w:cs="Arial"/>
                <w:b/>
                <w:noProof/>
              </w:rPr>
            </w:pPr>
            <w:r w:rsidRPr="00364DFA">
              <w:rPr>
                <w:rFonts w:ascii="Arial" w:eastAsiaTheme="minorEastAsia" w:hAnsi="Arial" w:cs="Arial" w:hint="eastAsia"/>
                <w:b/>
                <w:noProof/>
              </w:rPr>
              <w:t>L</w:t>
            </w:r>
            <w:r w:rsidRPr="00364DFA">
              <w:rPr>
                <w:rFonts w:ascii="Arial" w:eastAsiaTheme="minorEastAsia" w:hAnsi="Arial" w:cs="Arial"/>
                <w:b/>
                <w:noProof/>
              </w:rPr>
              <w:t>ecture Style</w:t>
            </w:r>
          </w:p>
        </w:tc>
      </w:tr>
      <w:tr w:rsidR="008B7051" w:rsidRPr="000A2F50" w14:paraId="6B62A0F0" w14:textId="5D940C60" w:rsidTr="008B7051">
        <w:trPr>
          <w:cantSplit/>
        </w:trPr>
        <w:tc>
          <w:tcPr>
            <w:tcW w:w="1980" w:type="dxa"/>
          </w:tcPr>
          <w:p w14:paraId="16C47111" w14:textId="59D193EA" w:rsidR="008B7051" w:rsidRPr="008B7051" w:rsidRDefault="008B7051" w:rsidP="008B7051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/>
                <w:noProof/>
                <w:sz w:val="20"/>
              </w:rPr>
              <w:t>Interaction with patients and family members</w:t>
            </w:r>
          </w:p>
        </w:tc>
        <w:tc>
          <w:tcPr>
            <w:tcW w:w="3260" w:type="dxa"/>
          </w:tcPr>
          <w:p w14:paraId="093257E5" w14:textId="5824500C" w:rsidR="008B7051" w:rsidRPr="008B7051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 w:hint="eastAsia"/>
                <w:noProof/>
                <w:sz w:val="20"/>
              </w:rPr>
              <w:t>E</w:t>
            </w:r>
            <w:r w:rsidRPr="008B7051">
              <w:rPr>
                <w:rFonts w:ascii="Arial Narrow" w:eastAsiaTheme="minorEastAsia" w:hAnsi="Arial Narrow"/>
                <w:noProof/>
                <w:sz w:val="20"/>
              </w:rPr>
              <w:t>ncourage both patients and family members to raise questions or opinions and make the session interactive (do not make it a one-way communication session)</w:t>
            </w:r>
          </w:p>
        </w:tc>
        <w:tc>
          <w:tcPr>
            <w:tcW w:w="1418" w:type="dxa"/>
            <w:vAlign w:val="center"/>
          </w:tcPr>
          <w:p w14:paraId="4F2A9E4D" w14:textId="5AF0BF30" w:rsidR="008B7051" w:rsidRPr="00926BDC" w:rsidRDefault="008B7051" w:rsidP="008B705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7A74AA95" w14:textId="77777777" w:rsidR="008B7051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B7051" w:rsidRPr="000A2F50" w14:paraId="51DD2542" w14:textId="394AD370" w:rsidTr="008B7051">
        <w:trPr>
          <w:cantSplit/>
        </w:trPr>
        <w:tc>
          <w:tcPr>
            <w:tcW w:w="1980" w:type="dxa"/>
          </w:tcPr>
          <w:p w14:paraId="41C51298" w14:textId="041FC69D" w:rsidR="008B7051" w:rsidRPr="008B7051" w:rsidRDefault="008B7051" w:rsidP="008B7051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/>
                <w:noProof/>
                <w:sz w:val="20"/>
              </w:rPr>
              <w:t>No confrontation</w:t>
            </w:r>
          </w:p>
        </w:tc>
        <w:tc>
          <w:tcPr>
            <w:tcW w:w="3260" w:type="dxa"/>
          </w:tcPr>
          <w:p w14:paraId="4067315A" w14:textId="521317E0" w:rsidR="008B7051" w:rsidRPr="008B7051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/>
                <w:noProof/>
                <w:sz w:val="20"/>
              </w:rPr>
              <w:t>Avoid attacking, harsh, disrespectful, and mean-spirited responses; just take no notice of, or give mild non-supportive remarks on, participants’ inappropriate behavior/comments</w:t>
            </w:r>
          </w:p>
        </w:tc>
        <w:tc>
          <w:tcPr>
            <w:tcW w:w="1418" w:type="dxa"/>
            <w:vAlign w:val="center"/>
          </w:tcPr>
          <w:p w14:paraId="126BA706" w14:textId="117D4640" w:rsidR="008B7051" w:rsidRPr="00926BDC" w:rsidRDefault="008B7051" w:rsidP="008B705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53968036" w14:textId="77777777" w:rsidR="008B7051" w:rsidRPr="000A2F50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B7051" w:rsidRPr="000A2F50" w14:paraId="153DCA1C" w14:textId="7FEDC36E" w:rsidTr="008B7051">
        <w:trPr>
          <w:cantSplit/>
        </w:trPr>
        <w:tc>
          <w:tcPr>
            <w:tcW w:w="1980" w:type="dxa"/>
          </w:tcPr>
          <w:p w14:paraId="2BEB2D78" w14:textId="4187D7F9" w:rsidR="008B7051" w:rsidRPr="008B7051" w:rsidRDefault="008B7051" w:rsidP="008B7051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/>
                <w:noProof/>
                <w:sz w:val="20"/>
              </w:rPr>
              <w:lastRenderedPageBreak/>
              <w:t>No sarcasm</w:t>
            </w:r>
          </w:p>
        </w:tc>
        <w:tc>
          <w:tcPr>
            <w:tcW w:w="3260" w:type="dxa"/>
          </w:tcPr>
          <w:p w14:paraId="350829F1" w14:textId="13753F01" w:rsidR="008B7051" w:rsidRPr="008B7051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i/>
                <w:iCs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 w:hint="eastAsia"/>
                <w:noProof/>
                <w:sz w:val="20"/>
              </w:rPr>
              <w:t>A</w:t>
            </w:r>
            <w:r w:rsidRPr="008B7051">
              <w:rPr>
                <w:rFonts w:ascii="Arial Narrow" w:eastAsiaTheme="minorEastAsia" w:hAnsi="Arial Narrow"/>
                <w:noProof/>
                <w:sz w:val="20"/>
              </w:rPr>
              <w:t>void being rude, biting or cutting to participants</w:t>
            </w:r>
          </w:p>
        </w:tc>
        <w:tc>
          <w:tcPr>
            <w:tcW w:w="1418" w:type="dxa"/>
            <w:vAlign w:val="center"/>
          </w:tcPr>
          <w:p w14:paraId="7D671528" w14:textId="32D48E6B" w:rsidR="008B7051" w:rsidRPr="00926BDC" w:rsidRDefault="008B7051" w:rsidP="008B705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4A58909E" w14:textId="77777777" w:rsidR="008B7051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B7051" w:rsidRPr="000A2F50" w14:paraId="46403827" w14:textId="4B243775" w:rsidTr="008B7051">
        <w:trPr>
          <w:cantSplit/>
        </w:trPr>
        <w:tc>
          <w:tcPr>
            <w:tcW w:w="1980" w:type="dxa"/>
          </w:tcPr>
          <w:p w14:paraId="7E7F598D" w14:textId="13FED126" w:rsidR="008B7051" w:rsidRPr="008B7051" w:rsidRDefault="008B7051" w:rsidP="008B7051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/>
                <w:noProof/>
                <w:sz w:val="20"/>
              </w:rPr>
              <w:t>Limited interruption of participants’ talk</w:t>
            </w:r>
          </w:p>
        </w:tc>
        <w:tc>
          <w:tcPr>
            <w:tcW w:w="3260" w:type="dxa"/>
          </w:tcPr>
          <w:p w14:paraId="769B7E11" w14:textId="31AA52BB" w:rsidR="008B7051" w:rsidRPr="008B7051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/>
                <w:noProof/>
                <w:sz w:val="20"/>
              </w:rPr>
              <w:t>Allow participants to complete a sentence and avoid talking over them—however, respectfully control a lengthy talk in a manner that does not demotivate the speaker</w:t>
            </w:r>
          </w:p>
        </w:tc>
        <w:tc>
          <w:tcPr>
            <w:tcW w:w="1418" w:type="dxa"/>
            <w:vAlign w:val="center"/>
          </w:tcPr>
          <w:p w14:paraId="7E5EDF2D" w14:textId="01CF9F20" w:rsidR="008B7051" w:rsidRPr="00926BDC" w:rsidRDefault="008B7051" w:rsidP="008B705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1443FC16" w14:textId="77777777" w:rsidR="008B7051" w:rsidRPr="000A2F50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B7051" w:rsidRPr="000A2F50" w14:paraId="1A39CF34" w14:textId="2C8F3E5B" w:rsidTr="008B7051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72DD05B1" w14:textId="61ABAFE5" w:rsidR="008B7051" w:rsidRDefault="008B7051" w:rsidP="008B7051">
            <w:pPr>
              <w:widowControl/>
              <w:numPr>
                <w:ilvl w:val="0"/>
                <w:numId w:val="1"/>
              </w:numPr>
              <w:snapToGrid w:val="0"/>
              <w:spacing w:beforeLines="50" w:before="120"/>
              <w:ind w:left="306" w:hanging="306"/>
              <w:jc w:val="left"/>
              <w:rPr>
                <w:rFonts w:ascii="Arial" w:eastAsiaTheme="minorEastAsia" w:hAnsi="Arial" w:cs="Arial"/>
                <w:b/>
                <w:noProof/>
              </w:rPr>
            </w:pPr>
            <w:r w:rsidRPr="00434422">
              <w:rPr>
                <w:rFonts w:ascii="Arial" w:eastAsiaTheme="minorEastAsia" w:hAnsi="Arial" w:cs="Arial" w:hint="eastAsia"/>
                <w:b/>
                <w:noProof/>
              </w:rPr>
              <w:t>E</w:t>
            </w:r>
            <w:r w:rsidRPr="00434422">
              <w:rPr>
                <w:rFonts w:ascii="Arial" w:eastAsiaTheme="minorEastAsia" w:hAnsi="Arial" w:cs="Arial"/>
                <w:b/>
                <w:noProof/>
              </w:rPr>
              <w:t xml:space="preserve">lements of </w:t>
            </w:r>
            <w:r>
              <w:rPr>
                <w:rFonts w:ascii="Arial" w:eastAsiaTheme="minorEastAsia" w:hAnsi="Arial" w:cs="Arial"/>
                <w:b/>
                <w:noProof/>
              </w:rPr>
              <w:t>Psycho-Education Session</w:t>
            </w:r>
          </w:p>
        </w:tc>
      </w:tr>
      <w:tr w:rsidR="008B7051" w:rsidRPr="000A2F50" w14:paraId="5EBC4E0C" w14:textId="61A4E107" w:rsidTr="008B7051">
        <w:trPr>
          <w:cantSplit/>
        </w:trPr>
        <w:tc>
          <w:tcPr>
            <w:tcW w:w="1980" w:type="dxa"/>
          </w:tcPr>
          <w:p w14:paraId="36CEC5AC" w14:textId="47B3B64E" w:rsidR="008B7051" w:rsidRPr="008B7051" w:rsidRDefault="008B7051" w:rsidP="008B7051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/>
                <w:noProof/>
                <w:sz w:val="20"/>
              </w:rPr>
              <w:t>Use of presentation slides</w:t>
            </w:r>
          </w:p>
        </w:tc>
        <w:tc>
          <w:tcPr>
            <w:tcW w:w="3260" w:type="dxa"/>
          </w:tcPr>
          <w:p w14:paraId="358231C6" w14:textId="54659F68" w:rsidR="008B7051" w:rsidRPr="008B7051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/>
                <w:noProof/>
                <w:sz w:val="20"/>
              </w:rPr>
              <w:t>Use standardized presentation slides (INTREPRET Series No. 3: Psycho-Education Modules for Patients and Family Members)</w:t>
            </w:r>
          </w:p>
        </w:tc>
        <w:tc>
          <w:tcPr>
            <w:tcW w:w="1418" w:type="dxa"/>
            <w:vAlign w:val="center"/>
          </w:tcPr>
          <w:p w14:paraId="7B2F72E8" w14:textId="45E82D9A" w:rsidR="008B7051" w:rsidRPr="00926BDC" w:rsidRDefault="008B7051" w:rsidP="008B705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6DE47E3F" w14:textId="77777777" w:rsidR="008B7051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B7051" w:rsidRPr="000A2F50" w14:paraId="751C04D2" w14:textId="43CC4D8A" w:rsidTr="008B7051">
        <w:trPr>
          <w:cantSplit/>
        </w:trPr>
        <w:tc>
          <w:tcPr>
            <w:tcW w:w="1980" w:type="dxa"/>
          </w:tcPr>
          <w:p w14:paraId="790B0962" w14:textId="59A14726" w:rsidR="008B7051" w:rsidRPr="008B7051" w:rsidRDefault="008B7051" w:rsidP="008B7051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/>
                <w:noProof/>
                <w:sz w:val="20"/>
              </w:rPr>
              <w:t>Introduction of topic</w:t>
            </w:r>
          </w:p>
        </w:tc>
        <w:tc>
          <w:tcPr>
            <w:tcW w:w="3260" w:type="dxa"/>
          </w:tcPr>
          <w:p w14:paraId="3773EB70" w14:textId="1B336C00" w:rsidR="008B7051" w:rsidRPr="008B7051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 w:hint="eastAsia"/>
                <w:noProof/>
                <w:sz w:val="20"/>
              </w:rPr>
              <w:t>E</w:t>
            </w:r>
            <w:r w:rsidRPr="008B7051">
              <w:rPr>
                <w:rFonts w:ascii="Arial Narrow" w:eastAsiaTheme="minorEastAsia" w:hAnsi="Arial Narrow"/>
                <w:noProof/>
                <w:sz w:val="20"/>
              </w:rPr>
              <w:t>xplain the topic and what participants will learn</w:t>
            </w:r>
          </w:p>
        </w:tc>
        <w:tc>
          <w:tcPr>
            <w:tcW w:w="1418" w:type="dxa"/>
            <w:vAlign w:val="center"/>
          </w:tcPr>
          <w:p w14:paraId="5CFF7F31" w14:textId="297D8844" w:rsidR="008B7051" w:rsidRPr="00926BDC" w:rsidRDefault="008B7051" w:rsidP="008B705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3ED54848" w14:textId="77777777" w:rsidR="008B7051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B7051" w:rsidRPr="000A2F50" w14:paraId="285343E7" w14:textId="7415FD57" w:rsidTr="008B7051">
        <w:trPr>
          <w:cantSplit/>
        </w:trPr>
        <w:tc>
          <w:tcPr>
            <w:tcW w:w="1980" w:type="dxa"/>
            <w:tcBorders>
              <w:bottom w:val="single" w:sz="4" w:space="0" w:color="auto"/>
            </w:tcBorders>
          </w:tcPr>
          <w:p w14:paraId="4EF1E406" w14:textId="1EC304C2" w:rsidR="008B7051" w:rsidRPr="008B7051" w:rsidRDefault="008B7051" w:rsidP="008B7051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/>
                <w:noProof/>
                <w:sz w:val="20"/>
              </w:rPr>
              <w:t>Presentation of content</w:t>
            </w:r>
          </w:p>
        </w:tc>
        <w:tc>
          <w:tcPr>
            <w:tcW w:w="3260" w:type="dxa"/>
            <w:tcBorders>
              <w:bottom w:val="single" w:sz="4" w:space="0" w:color="auto"/>
            </w:tcBorders>
          </w:tcPr>
          <w:p w14:paraId="30C59E36" w14:textId="3A9A4844" w:rsidR="008B7051" w:rsidRPr="008B7051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 w:hint="eastAsia"/>
                <w:noProof/>
                <w:sz w:val="20"/>
              </w:rPr>
              <w:t>P</w:t>
            </w:r>
            <w:r w:rsidRPr="008B7051">
              <w:rPr>
                <w:rFonts w:ascii="Arial Narrow" w:eastAsiaTheme="minorEastAsia" w:hAnsi="Arial Narrow"/>
                <w:noProof/>
                <w:sz w:val="20"/>
              </w:rPr>
              <w:t>resent the slide content with the facilitator’s own words instead of just reading texts on the slides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5B6617FA" w14:textId="12A441D5" w:rsidR="008B7051" w:rsidRPr="00926BDC" w:rsidRDefault="008B7051" w:rsidP="008B705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  <w:tcBorders>
              <w:bottom w:val="single" w:sz="4" w:space="0" w:color="auto"/>
            </w:tcBorders>
          </w:tcPr>
          <w:p w14:paraId="7A14363C" w14:textId="77777777" w:rsidR="008B7051" w:rsidRPr="000A2F50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B7051" w:rsidRPr="000A2F50" w14:paraId="73B334E8" w14:textId="7517E01D" w:rsidTr="008B7051">
        <w:trPr>
          <w:cantSplit/>
        </w:trPr>
        <w:tc>
          <w:tcPr>
            <w:tcW w:w="1980" w:type="dxa"/>
          </w:tcPr>
          <w:p w14:paraId="1D60B6EF" w14:textId="4BD31E9C" w:rsidR="008B7051" w:rsidRPr="008B7051" w:rsidRDefault="008B7051" w:rsidP="008B7051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 w:hint="eastAsia"/>
                <w:noProof/>
                <w:sz w:val="20"/>
              </w:rPr>
              <w:t>W</w:t>
            </w:r>
            <w:r w:rsidRPr="008B7051">
              <w:rPr>
                <w:rFonts w:ascii="Arial Narrow" w:eastAsiaTheme="minorEastAsia" w:hAnsi="Arial Narrow"/>
                <w:noProof/>
                <w:sz w:val="20"/>
              </w:rPr>
              <w:t>rap-up</w:t>
            </w:r>
          </w:p>
        </w:tc>
        <w:tc>
          <w:tcPr>
            <w:tcW w:w="3260" w:type="dxa"/>
          </w:tcPr>
          <w:p w14:paraId="70C293F6" w14:textId="7D4A3291" w:rsidR="008B7051" w:rsidRPr="008B7051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 w:hint="eastAsia"/>
                <w:noProof/>
                <w:sz w:val="20"/>
              </w:rPr>
              <w:t>F</w:t>
            </w:r>
            <w:r w:rsidRPr="008B7051">
              <w:rPr>
                <w:rFonts w:ascii="Arial Narrow" w:eastAsiaTheme="minorEastAsia" w:hAnsi="Arial Narrow"/>
                <w:noProof/>
                <w:sz w:val="20"/>
              </w:rPr>
              <w:t>inish by summarizing what participants have learned</w:t>
            </w:r>
          </w:p>
        </w:tc>
        <w:tc>
          <w:tcPr>
            <w:tcW w:w="1418" w:type="dxa"/>
            <w:vAlign w:val="center"/>
          </w:tcPr>
          <w:p w14:paraId="3FC9600F" w14:textId="0129C275" w:rsidR="008B7051" w:rsidRPr="00926BDC" w:rsidRDefault="008B7051" w:rsidP="008B705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4460CA6C" w14:textId="77777777" w:rsidR="008B7051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B7051" w:rsidRPr="000A2F50" w14:paraId="2EF24841" w14:textId="77777777" w:rsidTr="008B7051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22E10E67" w14:textId="5710C83A" w:rsidR="008B7051" w:rsidRDefault="008B7051" w:rsidP="008B7051">
            <w:pPr>
              <w:widowControl/>
              <w:numPr>
                <w:ilvl w:val="0"/>
                <w:numId w:val="1"/>
              </w:numPr>
              <w:snapToGrid w:val="0"/>
              <w:spacing w:beforeLines="50" w:before="120"/>
              <w:ind w:left="306" w:hanging="306"/>
              <w:jc w:val="left"/>
              <w:rPr>
                <w:rFonts w:ascii="Arial" w:eastAsiaTheme="minorEastAsia" w:hAnsi="Arial" w:cs="Arial"/>
                <w:b/>
                <w:noProof/>
              </w:rPr>
            </w:pPr>
            <w:r w:rsidRPr="00434422">
              <w:rPr>
                <w:rFonts w:ascii="Arial" w:eastAsiaTheme="minorEastAsia" w:hAnsi="Arial" w:cs="Arial" w:hint="eastAsia"/>
                <w:b/>
                <w:noProof/>
              </w:rPr>
              <w:t>T</w:t>
            </w:r>
            <w:r w:rsidRPr="00434422">
              <w:rPr>
                <w:rFonts w:ascii="Arial" w:eastAsiaTheme="minorEastAsia" w:hAnsi="Arial" w:cs="Arial"/>
                <w:b/>
                <w:noProof/>
              </w:rPr>
              <w:t>ime Allocation</w:t>
            </w:r>
          </w:p>
        </w:tc>
      </w:tr>
      <w:tr w:rsidR="008B7051" w:rsidRPr="000A2F50" w14:paraId="42FB1EAB" w14:textId="56AD1981" w:rsidTr="008B7051">
        <w:trPr>
          <w:cantSplit/>
        </w:trPr>
        <w:tc>
          <w:tcPr>
            <w:tcW w:w="1980" w:type="dxa"/>
          </w:tcPr>
          <w:p w14:paraId="2DD7DBBA" w14:textId="40E735C7" w:rsidR="008B7051" w:rsidRPr="008B7051" w:rsidRDefault="008B7051" w:rsidP="008B7051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/>
                <w:noProof/>
                <w:sz w:val="20"/>
              </w:rPr>
              <w:t>Session duration</w:t>
            </w:r>
          </w:p>
        </w:tc>
        <w:tc>
          <w:tcPr>
            <w:tcW w:w="3260" w:type="dxa"/>
          </w:tcPr>
          <w:p w14:paraId="4D153E12" w14:textId="0106DCCD" w:rsidR="008B7051" w:rsidRPr="008B7051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 w:hint="eastAsia"/>
                <w:noProof/>
                <w:sz w:val="20"/>
              </w:rPr>
              <w:t>S</w:t>
            </w:r>
            <w:r w:rsidRPr="008B7051">
              <w:rPr>
                <w:rFonts w:ascii="Arial Narrow" w:eastAsiaTheme="minorEastAsia" w:hAnsi="Arial Narrow"/>
                <w:noProof/>
                <w:sz w:val="20"/>
              </w:rPr>
              <w:t>pend 60 minutes and do not finish earlier</w:t>
            </w:r>
          </w:p>
        </w:tc>
        <w:tc>
          <w:tcPr>
            <w:tcW w:w="1418" w:type="dxa"/>
            <w:vAlign w:val="center"/>
          </w:tcPr>
          <w:p w14:paraId="546166C3" w14:textId="5DE4D6F1" w:rsidR="008B7051" w:rsidRPr="00926BDC" w:rsidRDefault="008B7051" w:rsidP="008B705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73E0EBBE" w14:textId="77777777" w:rsidR="008B7051" w:rsidRPr="000A2F50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</w:tbl>
    <w:p w14:paraId="5D82D23D" w14:textId="076DD87C" w:rsidR="00DB58EF" w:rsidRDefault="00DB58E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DB647B" w:rsidRPr="00DB647B" w14:paraId="12E58282" w14:textId="77777777" w:rsidTr="00DB647B">
        <w:tc>
          <w:tcPr>
            <w:tcW w:w="9628" w:type="dxa"/>
          </w:tcPr>
          <w:p w14:paraId="024C8DE5" w14:textId="2C350527" w:rsidR="00DB647B" w:rsidRPr="00DB647B" w:rsidRDefault="00DB647B" w:rsidP="00952CA2">
            <w:pPr>
              <w:rPr>
                <w:rFonts w:ascii="Arial Narrow" w:hAnsi="Arial Narrow"/>
                <w:i/>
                <w:iCs/>
              </w:rPr>
            </w:pPr>
            <w:r w:rsidRPr="00DB647B">
              <w:rPr>
                <w:rFonts w:ascii="Arial Narrow" w:hAnsi="Arial Narrow"/>
                <w:i/>
                <w:iCs/>
              </w:rPr>
              <w:t>Overall comments and suggestions to the facilitator:</w:t>
            </w:r>
          </w:p>
          <w:p w14:paraId="79406F3A" w14:textId="77777777" w:rsidR="00DB647B" w:rsidRDefault="00DB647B" w:rsidP="00952CA2"/>
          <w:p w14:paraId="3E42005A" w14:textId="40AEB1A4" w:rsidR="00DB647B" w:rsidRDefault="00DB647B" w:rsidP="00952CA2"/>
          <w:p w14:paraId="08E1C955" w14:textId="58F572CE" w:rsidR="00DB647B" w:rsidRDefault="00DB647B" w:rsidP="00952CA2"/>
          <w:p w14:paraId="5B423A20" w14:textId="16BCD00B" w:rsidR="00DB647B" w:rsidRDefault="00DB647B" w:rsidP="00952CA2"/>
          <w:p w14:paraId="6485F77B" w14:textId="02742073" w:rsidR="00DB647B" w:rsidRDefault="00DB647B" w:rsidP="00952CA2"/>
          <w:p w14:paraId="3C0D8B6F" w14:textId="6EAAE8E1" w:rsidR="00DB647B" w:rsidRDefault="00DB647B" w:rsidP="00952CA2"/>
          <w:p w14:paraId="2DB5027D" w14:textId="142D4DE7" w:rsidR="00DB647B" w:rsidRDefault="00DB647B" w:rsidP="00952CA2"/>
          <w:p w14:paraId="29125E40" w14:textId="40B69418" w:rsidR="00DB647B" w:rsidRDefault="00DB647B" w:rsidP="00952CA2"/>
          <w:p w14:paraId="375C2434" w14:textId="64E59D4E" w:rsidR="00DB647B" w:rsidRDefault="00DB647B" w:rsidP="00952CA2"/>
          <w:p w14:paraId="57D09EF0" w14:textId="796E42B6" w:rsidR="00DB647B" w:rsidRDefault="00DB647B" w:rsidP="00952CA2"/>
          <w:p w14:paraId="1602450B" w14:textId="701F7376" w:rsidR="00DB647B" w:rsidRDefault="00DB647B" w:rsidP="00952CA2"/>
          <w:p w14:paraId="019D661D" w14:textId="0E631DE9" w:rsidR="00DB647B" w:rsidRDefault="00DB647B" w:rsidP="00952CA2"/>
          <w:p w14:paraId="0B7F300B" w14:textId="2962BE0C" w:rsidR="00DB647B" w:rsidRDefault="00DB647B" w:rsidP="00952CA2"/>
          <w:p w14:paraId="4C219C5A" w14:textId="4077FD8D" w:rsidR="00DB647B" w:rsidRDefault="00DB647B" w:rsidP="00952CA2"/>
          <w:p w14:paraId="5646EC14" w14:textId="70D138CC" w:rsidR="00DB647B" w:rsidRDefault="00DB647B" w:rsidP="00952CA2"/>
          <w:p w14:paraId="257CDA47" w14:textId="41CEAC7C" w:rsidR="009B420B" w:rsidRDefault="009B420B" w:rsidP="00952CA2"/>
          <w:p w14:paraId="30BBF0F5" w14:textId="3517ADAA" w:rsidR="009B420B" w:rsidRDefault="009B420B" w:rsidP="00952CA2"/>
          <w:p w14:paraId="686E113F" w14:textId="61988A75" w:rsidR="009B420B" w:rsidRDefault="009B420B" w:rsidP="00952CA2"/>
          <w:p w14:paraId="34048BE9" w14:textId="77777777" w:rsidR="009B420B" w:rsidRDefault="009B420B" w:rsidP="00952CA2"/>
          <w:p w14:paraId="793BAFBC" w14:textId="01D1B59D" w:rsidR="00DB647B" w:rsidRDefault="00DB647B" w:rsidP="00952CA2"/>
          <w:p w14:paraId="6530F451" w14:textId="2219AEAE" w:rsidR="00DB647B" w:rsidRDefault="00DB647B" w:rsidP="00952CA2"/>
          <w:p w14:paraId="4E4F1F3A" w14:textId="4C6DE1FD" w:rsidR="00DB647B" w:rsidRDefault="00DB647B" w:rsidP="00952CA2"/>
          <w:p w14:paraId="2E8392A9" w14:textId="089E1884" w:rsidR="00DB647B" w:rsidRDefault="00DB647B" w:rsidP="00952CA2"/>
          <w:p w14:paraId="341F3F7E" w14:textId="2DD39FD0" w:rsidR="00DB647B" w:rsidRDefault="00DB647B" w:rsidP="00952CA2"/>
          <w:p w14:paraId="2AA6BCA4" w14:textId="77777777" w:rsidR="00DB647B" w:rsidRDefault="00DB647B" w:rsidP="00952CA2"/>
          <w:p w14:paraId="0EC767CB" w14:textId="37F7F36A" w:rsidR="00DB647B" w:rsidRPr="00DB647B" w:rsidRDefault="00DB647B" w:rsidP="00952CA2"/>
        </w:tc>
      </w:tr>
    </w:tbl>
    <w:p w14:paraId="735830D3" w14:textId="19560D0F" w:rsidR="00DB647B" w:rsidRDefault="00DB647B"/>
    <w:p w14:paraId="2532D05D" w14:textId="77777777" w:rsidR="007C69FE" w:rsidRDefault="007C69FE">
      <w:pPr>
        <w:rPr>
          <w:rFonts w:ascii="Arial Narrow" w:hAnsi="Arial Narrow"/>
          <w:i/>
          <w:iCs/>
        </w:rPr>
      </w:pPr>
    </w:p>
    <w:p w14:paraId="535F6100" w14:textId="77777777" w:rsidR="007C69FE" w:rsidRDefault="007C69FE">
      <w:pPr>
        <w:rPr>
          <w:rFonts w:ascii="Arial Narrow" w:hAnsi="Arial Narrow"/>
          <w:i/>
          <w:iCs/>
        </w:rPr>
      </w:pPr>
    </w:p>
    <w:p w14:paraId="7AE930AA" w14:textId="66EB6D69" w:rsidR="007C69FE" w:rsidRPr="009B420B" w:rsidRDefault="007C69FE">
      <w:pPr>
        <w:rPr>
          <w:rFonts w:ascii="Arial Narrow" w:hAnsi="Arial Narrow"/>
          <w:i/>
          <w:iCs/>
        </w:rPr>
      </w:pPr>
      <w:r w:rsidRPr="007C69FE">
        <w:rPr>
          <w:rFonts w:ascii="Arial Narrow" w:hAnsi="Arial Narrow"/>
          <w:i/>
          <w:iCs/>
        </w:rPr>
        <w:t>Signature of Evaluator:</w:t>
      </w:r>
      <w:r>
        <w:rPr>
          <w:rFonts w:ascii="Arial Narrow" w:hAnsi="Arial Narrow"/>
          <w:i/>
          <w:iCs/>
        </w:rPr>
        <w:t xml:space="preserve"> </w:t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</w:rPr>
        <w:tab/>
      </w:r>
      <w:r w:rsidRPr="007C69FE">
        <w:rPr>
          <w:rFonts w:ascii="Arial Narrow" w:hAnsi="Arial Narrow"/>
          <w:i/>
          <w:iCs/>
        </w:rPr>
        <w:tab/>
        <w:t>Date:</w:t>
      </w:r>
      <w:r>
        <w:rPr>
          <w:rFonts w:ascii="Arial Narrow" w:hAnsi="Arial Narrow"/>
          <w:i/>
          <w:iCs/>
        </w:rPr>
        <w:t xml:space="preserve"> </w:t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</w:p>
    <w:sectPr w:rsidR="007C69FE" w:rsidRPr="009B420B" w:rsidSect="0083665C">
      <w:headerReference w:type="default" r:id="rId8"/>
      <w:footerReference w:type="default" r:id="rId9"/>
      <w:pgSz w:w="11906" w:h="16838" w:code="9"/>
      <w:pgMar w:top="1134" w:right="1134" w:bottom="1134" w:left="1134" w:header="680" w:footer="68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246D46" w14:textId="77777777" w:rsidR="004B4D33" w:rsidRDefault="004B4D33" w:rsidP="00DB58EF">
      <w:r>
        <w:separator/>
      </w:r>
    </w:p>
  </w:endnote>
  <w:endnote w:type="continuationSeparator" w:id="0">
    <w:p w14:paraId="37643FBE" w14:textId="77777777" w:rsidR="004B4D33" w:rsidRDefault="004B4D33" w:rsidP="00DB58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doni MT Black">
    <w:panose1 w:val="02070A03080606020203"/>
    <w:charset w:val="00"/>
    <w:family w:val="roman"/>
    <w:pitch w:val="variable"/>
    <w:sig w:usb0="00000003" w:usb1="00000000" w:usb2="00000000" w:usb3="00000000" w:csb0="00000001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0C18A2" w14:textId="6D3E903B" w:rsidR="006F199F" w:rsidRDefault="007E6169" w:rsidP="006F199F">
    <w:pPr>
      <w:pStyle w:val="Footer"/>
      <w:tabs>
        <w:tab w:val="clear" w:pos="4252"/>
        <w:tab w:val="clear" w:pos="8504"/>
        <w:tab w:val="right" w:pos="9070"/>
      </w:tabs>
      <w:jc w:val="left"/>
      <w:rPr>
        <w:rFonts w:ascii="Arial Narrow" w:hAnsi="Arial Narrow"/>
        <w:i/>
        <w:sz w:val="20"/>
        <w:szCs w:val="20"/>
      </w:rPr>
    </w:pPr>
    <w:r>
      <w:rPr>
        <w:rFonts w:ascii="Arial Narrow" w:hAnsi="Arial Narrow"/>
        <w:i/>
        <w:sz w:val="20"/>
        <w:szCs w:val="20"/>
      </w:rPr>
      <w:t xml:space="preserve">* </w:t>
    </w:r>
    <w:r w:rsidR="006F199F" w:rsidRPr="00CE3482">
      <w:rPr>
        <w:rFonts w:ascii="Arial Narrow" w:hAnsi="Arial Narrow" w:hint="eastAsia"/>
        <w:i/>
        <w:sz w:val="20"/>
        <w:szCs w:val="20"/>
      </w:rPr>
      <w:t xml:space="preserve">Evaluation </w:t>
    </w:r>
    <w:r>
      <w:rPr>
        <w:rFonts w:ascii="Arial Narrow" w:hAnsi="Arial Narrow"/>
        <w:i/>
        <w:sz w:val="20"/>
        <w:szCs w:val="20"/>
      </w:rPr>
      <w:t>Score</w:t>
    </w:r>
    <w:r w:rsidR="006F199F" w:rsidRPr="00CE3482">
      <w:rPr>
        <w:rFonts w:ascii="Arial Narrow" w:hAnsi="Arial Narrow" w:hint="eastAsia"/>
        <w:i/>
        <w:sz w:val="20"/>
        <w:szCs w:val="20"/>
      </w:rPr>
      <w:t>:</w:t>
    </w:r>
  </w:p>
  <w:p w14:paraId="3ED50140" w14:textId="014865B9" w:rsidR="006F199F" w:rsidRDefault="006F199F" w:rsidP="00EA66E7">
    <w:pPr>
      <w:pStyle w:val="Footer"/>
      <w:tabs>
        <w:tab w:val="clear" w:pos="4252"/>
        <w:tab w:val="clear" w:pos="8504"/>
        <w:tab w:val="left" w:pos="2613"/>
        <w:tab w:val="right" w:pos="9638"/>
      </w:tabs>
      <w:jc w:val="left"/>
      <w:rPr>
        <w:rFonts w:ascii="Arial Narrow" w:hAnsi="Arial Narrow"/>
        <w:i/>
        <w:sz w:val="20"/>
        <w:szCs w:val="20"/>
      </w:rPr>
    </w:pPr>
    <w:r>
      <w:rPr>
        <w:rFonts w:ascii="Arial Narrow" w:hAnsi="Arial Narrow"/>
        <w:i/>
        <w:sz w:val="20"/>
        <w:szCs w:val="20"/>
      </w:rPr>
      <w:t>3-Satisfied the standard</w:t>
    </w:r>
    <w:r w:rsidR="00060768">
      <w:rPr>
        <w:rFonts w:ascii="Arial Narrow" w:hAnsi="Arial Narrow"/>
        <w:i/>
        <w:sz w:val="20"/>
        <w:szCs w:val="20"/>
      </w:rPr>
      <w:t xml:space="preserve">; </w:t>
    </w:r>
    <w:r>
      <w:rPr>
        <w:rFonts w:ascii="Arial Narrow" w:hAnsi="Arial Narrow"/>
        <w:i/>
        <w:sz w:val="20"/>
        <w:szCs w:val="20"/>
      </w:rPr>
      <w:t>2-Patrly satisfied the standard</w:t>
    </w:r>
    <w:r w:rsidR="00060768">
      <w:rPr>
        <w:rFonts w:ascii="Arial Narrow" w:hAnsi="Arial Narrow"/>
        <w:i/>
        <w:sz w:val="20"/>
        <w:szCs w:val="20"/>
      </w:rPr>
      <w:t xml:space="preserve">; </w:t>
    </w:r>
    <w:r>
      <w:rPr>
        <w:rFonts w:ascii="Arial Narrow" w:hAnsi="Arial Narrow"/>
        <w:i/>
        <w:sz w:val="20"/>
        <w:szCs w:val="20"/>
      </w:rPr>
      <w:t>1-Not satisfied the standard</w:t>
    </w:r>
    <w:r w:rsidR="00EA66E7" w:rsidRPr="00557024">
      <w:rPr>
        <w:rFonts w:ascii="Arial Narrow" w:hAnsi="Arial Narrow" w:hint="eastAsia"/>
        <w:i/>
      </w:rPr>
      <w:t xml:space="preserve"> </w:t>
    </w:r>
    <w:r w:rsidR="00EA66E7">
      <w:rPr>
        <w:rFonts w:ascii="Arial Narrow" w:hAnsi="Arial Narrow"/>
        <w:i/>
      </w:rPr>
      <w:tab/>
    </w:r>
    <w:r w:rsidR="00EA66E7" w:rsidRPr="00557024">
      <w:rPr>
        <w:rFonts w:ascii="Arial Narrow" w:hAnsi="Arial Narrow" w:hint="eastAsia"/>
        <w:i/>
      </w:rPr>
      <w:t xml:space="preserve">Page </w:t>
    </w:r>
    <w:r w:rsidR="00EA66E7" w:rsidRPr="00557024">
      <w:rPr>
        <w:rFonts w:ascii="Arial Narrow" w:hAnsi="Arial Narrow"/>
        <w:i/>
      </w:rPr>
      <w:fldChar w:fldCharType="begin"/>
    </w:r>
    <w:r w:rsidR="00EA66E7" w:rsidRPr="00557024">
      <w:rPr>
        <w:rFonts w:ascii="Arial Narrow" w:hAnsi="Arial Narrow"/>
        <w:i/>
      </w:rPr>
      <w:instrText xml:space="preserve"> PAGE   \* MERGEFORMAT </w:instrText>
    </w:r>
    <w:r w:rsidR="00EA66E7" w:rsidRPr="00557024">
      <w:rPr>
        <w:rFonts w:ascii="Arial Narrow" w:hAnsi="Arial Narrow"/>
        <w:i/>
      </w:rPr>
      <w:fldChar w:fldCharType="separate"/>
    </w:r>
    <w:r w:rsidR="00EA66E7">
      <w:rPr>
        <w:rFonts w:ascii="Arial Narrow" w:hAnsi="Arial Narrow"/>
        <w:i/>
      </w:rPr>
      <w:t>1</w:t>
    </w:r>
    <w:r w:rsidR="00EA66E7" w:rsidRPr="00557024">
      <w:rPr>
        <w:rFonts w:ascii="Arial Narrow" w:hAnsi="Arial Narrow"/>
        <w:i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83016A" w14:textId="77777777" w:rsidR="004B4D33" w:rsidRDefault="004B4D33" w:rsidP="00DB58EF">
      <w:r>
        <w:separator/>
      </w:r>
    </w:p>
  </w:footnote>
  <w:footnote w:type="continuationSeparator" w:id="0">
    <w:p w14:paraId="2DC3603D" w14:textId="77777777" w:rsidR="004B4D33" w:rsidRDefault="004B4D33" w:rsidP="00DB58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00EDE1" w14:textId="19E39C69" w:rsidR="005B117C" w:rsidRPr="005B117C" w:rsidRDefault="005B117C" w:rsidP="001A320A">
    <w:pPr>
      <w:pStyle w:val="Header"/>
      <w:ind w:right="90"/>
      <w:jc w:val="right"/>
      <w:rPr>
        <w:rFonts w:ascii="Arial" w:hAnsi="Arial" w:cs="Arial"/>
        <w:sz w:val="18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7374F0"/>
    <w:multiLevelType w:val="hybridMultilevel"/>
    <w:tmpl w:val="99480DF8"/>
    <w:lvl w:ilvl="0" w:tplc="A30C6EC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11C46EC"/>
    <w:multiLevelType w:val="hybridMultilevel"/>
    <w:tmpl w:val="B588CDF4"/>
    <w:lvl w:ilvl="0" w:tplc="8EEC741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1C273265"/>
    <w:multiLevelType w:val="hybridMultilevel"/>
    <w:tmpl w:val="3208AB2E"/>
    <w:lvl w:ilvl="0" w:tplc="8D1AB65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35F073AE"/>
    <w:multiLevelType w:val="hybridMultilevel"/>
    <w:tmpl w:val="0964938A"/>
    <w:lvl w:ilvl="0" w:tplc="817E482A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42173BAA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55C53B73"/>
    <w:multiLevelType w:val="hybridMultilevel"/>
    <w:tmpl w:val="728CE3C2"/>
    <w:lvl w:ilvl="0" w:tplc="6FCEB2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6C8F0344"/>
    <w:multiLevelType w:val="multilevel"/>
    <w:tmpl w:val="E14E2ADC"/>
    <w:lvl w:ilvl="0">
      <w:start w:val="1"/>
      <w:numFmt w:val="decimal"/>
      <w:pStyle w:val="Heading1"/>
      <w:lvlText w:val="%1."/>
      <w:lvlJc w:val="left"/>
      <w:pPr>
        <w:ind w:left="425" w:hanging="425"/>
      </w:pPr>
      <w:rPr>
        <w:rFonts w:ascii="Bodoni MT Black" w:eastAsia="ＭＳ 明朝" w:hAnsi="Bodoni MT Black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F243E"/>
        <w:spacing w:val="0"/>
        <w:w w:val="0"/>
        <w:kern w:val="0"/>
        <w:position w:val="0"/>
        <w:sz w:val="32"/>
        <w:szCs w:val="0"/>
        <w:u w:val="none"/>
        <w:vertAlign w:val="baseline"/>
        <w:em w:val="none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color w:val="auto"/>
        <w:spacing w:val="0"/>
        <w:position w:val="0"/>
        <w:sz w:val="24"/>
        <w:u w:val="none"/>
        <w:vertAlign w:val="baseline"/>
        <w:em w:val="none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7" w15:restartNumberingAfterBreak="0">
    <w:nsid w:val="7A2127E2"/>
    <w:multiLevelType w:val="hybridMultilevel"/>
    <w:tmpl w:val="53BA60C6"/>
    <w:lvl w:ilvl="0" w:tplc="E8EE6EA2">
      <w:start w:val="1"/>
      <w:numFmt w:val="lowerLetter"/>
      <w:lvlText w:val="%1."/>
      <w:lvlJc w:val="left"/>
      <w:pPr>
        <w:ind w:left="360" w:hanging="360"/>
      </w:pPr>
      <w:rPr>
        <w:rFonts w:ascii="Arial Narrow" w:eastAsia="ＭＳ 明朝" w:hAnsi="Arial Narrow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425" w:hanging="425"/>
        </w:pPr>
        <w:rPr>
          <w:rFonts w:ascii="Britannic Bold" w:hAnsi="Britannic Bold" w:cs="Times New Roman" w:hint="default"/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snapToGrid w:val="0"/>
          <w:vanish w:val="0"/>
          <w:color w:val="000000"/>
          <w:spacing w:val="0"/>
          <w:w w:val="0"/>
          <w:kern w:val="0"/>
          <w:position w:val="0"/>
          <w:szCs w:val="0"/>
          <w:u w:val="none"/>
          <w:vertAlign w:val="baseline"/>
          <w:em w:val="none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67" w:hanging="567"/>
        </w:pPr>
        <w:rPr>
          <w:rFonts w:ascii="Arial" w:hAnsi="Arial" w:cs="Times New Roman" w:hint="default"/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color w:val="auto"/>
          <w:spacing w:val="0"/>
          <w:position w:val="0"/>
          <w:sz w:val="24"/>
          <w:u w:val="none"/>
          <w:vertAlign w:val="baseline"/>
          <w:em w:val="none"/>
        </w:rPr>
      </w:lvl>
    </w:lvlOverride>
  </w:num>
  <w:num w:numId="4">
    <w:abstractNumId w:val="0"/>
  </w:num>
  <w:num w:numId="5">
    <w:abstractNumId w:val="1"/>
  </w:num>
  <w:num w:numId="6">
    <w:abstractNumId w:val="3"/>
  </w:num>
  <w:num w:numId="7">
    <w:abstractNumId w:val="5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0NDE3tTA1NzGyNDFS0lEKTi0uzszPAykwrwUAzNsOZywAAAA="/>
  </w:docVars>
  <w:rsids>
    <w:rsidRoot w:val="009B3940"/>
    <w:rsid w:val="00004CD4"/>
    <w:rsid w:val="000226F7"/>
    <w:rsid w:val="00060768"/>
    <w:rsid w:val="000D2AE3"/>
    <w:rsid w:val="00144700"/>
    <w:rsid w:val="001A320A"/>
    <w:rsid w:val="001C51C4"/>
    <w:rsid w:val="00247ED4"/>
    <w:rsid w:val="00284023"/>
    <w:rsid w:val="00306A4A"/>
    <w:rsid w:val="00344028"/>
    <w:rsid w:val="003622E9"/>
    <w:rsid w:val="003F75A1"/>
    <w:rsid w:val="00481CF3"/>
    <w:rsid w:val="004A26A4"/>
    <w:rsid w:val="004B4D33"/>
    <w:rsid w:val="004B7587"/>
    <w:rsid w:val="004F79A1"/>
    <w:rsid w:val="00533878"/>
    <w:rsid w:val="005551BD"/>
    <w:rsid w:val="005B117C"/>
    <w:rsid w:val="00612BF1"/>
    <w:rsid w:val="0069787B"/>
    <w:rsid w:val="006E2F0E"/>
    <w:rsid w:val="006F199F"/>
    <w:rsid w:val="007C69FE"/>
    <w:rsid w:val="007E6169"/>
    <w:rsid w:val="008178FA"/>
    <w:rsid w:val="00827034"/>
    <w:rsid w:val="0083665C"/>
    <w:rsid w:val="00836D1C"/>
    <w:rsid w:val="008B7051"/>
    <w:rsid w:val="00926BDC"/>
    <w:rsid w:val="009B3940"/>
    <w:rsid w:val="009B420B"/>
    <w:rsid w:val="00B9189B"/>
    <w:rsid w:val="00C524CF"/>
    <w:rsid w:val="00C7253C"/>
    <w:rsid w:val="00C77873"/>
    <w:rsid w:val="00DB58EF"/>
    <w:rsid w:val="00DB647B"/>
    <w:rsid w:val="00E54AF9"/>
    <w:rsid w:val="00E814CC"/>
    <w:rsid w:val="00EA66E7"/>
    <w:rsid w:val="00EA7752"/>
    <w:rsid w:val="00F3507E"/>
    <w:rsid w:val="00F422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7314DC3"/>
  <w15:chartTrackingRefBased/>
  <w15:docId w15:val="{196BCD0A-41B7-4D6A-9968-758FE17480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ＭＳ 明朝" w:hAnsi="Times New Roman" w:cs="Times New Roman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58EF"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qFormat/>
    <w:rsid w:val="006F199F"/>
    <w:pPr>
      <w:keepNext/>
      <w:numPr>
        <w:numId w:val="3"/>
      </w:numPr>
      <w:pBdr>
        <w:bottom w:val="single" w:sz="24" w:space="1" w:color="808080"/>
      </w:pBdr>
      <w:outlineLvl w:val="0"/>
    </w:pPr>
    <w:rPr>
      <w:rFonts w:ascii="Bodoni MT Black" w:eastAsia="ＭＳ ゴシック" w:hAnsi="Bodoni MT Black"/>
      <w:color w:val="808080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58EF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DB58EF"/>
  </w:style>
  <w:style w:type="paragraph" w:styleId="Footer">
    <w:name w:val="footer"/>
    <w:basedOn w:val="Normal"/>
    <w:link w:val="FooterChar"/>
    <w:uiPriority w:val="99"/>
    <w:unhideWhenUsed/>
    <w:rsid w:val="00DB58EF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DB58EF"/>
  </w:style>
  <w:style w:type="table" w:customStyle="1" w:styleId="1">
    <w:name w:val="表 (格子)1"/>
    <w:basedOn w:val="TableNormal"/>
    <w:next w:val="TableGrid"/>
    <w:uiPriority w:val="39"/>
    <w:rsid w:val="00DB58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DB58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6F199F"/>
    <w:rPr>
      <w:rFonts w:ascii="Bodoni MT Black" w:eastAsia="ＭＳ ゴシック" w:hAnsi="Bodoni MT Black"/>
      <w:color w:val="808080"/>
      <w:sz w:val="36"/>
      <w:szCs w:val="36"/>
    </w:rPr>
  </w:style>
  <w:style w:type="paragraph" w:styleId="ListParagraph">
    <w:name w:val="List Paragraph"/>
    <w:basedOn w:val="Normal"/>
    <w:uiPriority w:val="34"/>
    <w:qFormat/>
    <w:rsid w:val="007E6169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CA36FA-D82F-49FE-AF58-43D8C4C3FA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85</Words>
  <Characters>219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CA/DOH IntERlaPP</dc:creator>
  <cp:keywords/>
  <dc:description/>
  <cp:lastModifiedBy>Kanamori Shogo</cp:lastModifiedBy>
  <cp:revision>6</cp:revision>
  <cp:lastPrinted>2019-10-22T08:48:00Z</cp:lastPrinted>
  <dcterms:created xsi:type="dcterms:W3CDTF">2020-01-27T05:49:00Z</dcterms:created>
  <dcterms:modified xsi:type="dcterms:W3CDTF">2020-12-08T02:07:00Z</dcterms:modified>
</cp:coreProperties>
</file>